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ACEAE" w14:textId="26B02656" w:rsidR="00A2542C" w:rsidRPr="004F08BF" w:rsidRDefault="1E1846DF" w:rsidP="00A2542C">
      <w:pPr>
        <w:spacing w:after="0" w:line="240" w:lineRule="auto"/>
        <w:rPr>
          <w:b/>
          <w:bCs/>
        </w:rPr>
      </w:pPr>
      <w:r w:rsidRPr="6492A314">
        <w:rPr>
          <w:b/>
          <w:bCs/>
        </w:rPr>
        <w:t xml:space="preserve">Guide </w:t>
      </w:r>
      <w:r w:rsidR="002703D1">
        <w:rPr>
          <w:b/>
          <w:bCs/>
        </w:rPr>
        <w:t>3</w:t>
      </w:r>
      <w:r w:rsidRPr="6492A314">
        <w:rPr>
          <w:b/>
          <w:bCs/>
        </w:rPr>
        <w:t xml:space="preserve">: </w:t>
      </w:r>
      <w:r w:rsidR="00A2542C" w:rsidRPr="6492A314">
        <w:rPr>
          <w:b/>
          <w:bCs/>
        </w:rPr>
        <w:t xml:space="preserve">Focus </w:t>
      </w:r>
      <w:r w:rsidR="00382D3C">
        <w:rPr>
          <w:b/>
          <w:bCs/>
        </w:rPr>
        <w:t>g</w:t>
      </w:r>
      <w:r w:rsidR="00A2542C" w:rsidRPr="6492A314">
        <w:rPr>
          <w:b/>
          <w:bCs/>
        </w:rPr>
        <w:t xml:space="preserve">roup </w:t>
      </w:r>
      <w:r w:rsidR="00382D3C">
        <w:rPr>
          <w:b/>
          <w:bCs/>
        </w:rPr>
        <w:t>d</w:t>
      </w:r>
      <w:r w:rsidR="00A2542C" w:rsidRPr="6492A314">
        <w:rPr>
          <w:b/>
          <w:bCs/>
        </w:rPr>
        <w:t xml:space="preserve">iscussion with </w:t>
      </w:r>
      <w:r w:rsidR="00382D3C">
        <w:rPr>
          <w:b/>
          <w:bCs/>
        </w:rPr>
        <w:t>m</w:t>
      </w:r>
      <w:r w:rsidR="00A2542C" w:rsidRPr="6492A314">
        <w:rPr>
          <w:b/>
          <w:bCs/>
        </w:rPr>
        <w:t>idwives</w:t>
      </w:r>
    </w:p>
    <w:p w14:paraId="40753AEF" w14:textId="389E3754" w:rsidR="7CC519B9" w:rsidRDefault="7CC519B9" w:rsidP="00D50F1E">
      <w:pPr>
        <w:spacing w:after="0" w:line="240" w:lineRule="auto"/>
        <w:rPr>
          <w:rStyle w:val="eop"/>
          <w:rFonts w:ascii="Calibri" w:eastAsia="Calibri" w:hAnsi="Calibri" w:cs="Calibri"/>
          <w:color w:val="000000" w:themeColor="text1"/>
        </w:rPr>
      </w:pPr>
    </w:p>
    <w:tbl>
      <w:tblPr>
        <w:tblStyle w:val="TableGrid"/>
        <w:tblW w:w="9360" w:type="dxa"/>
        <w:tblLayout w:type="fixed"/>
        <w:tblLook w:val="04A0" w:firstRow="1" w:lastRow="0" w:firstColumn="1" w:lastColumn="0" w:noHBand="0" w:noVBand="1"/>
      </w:tblPr>
      <w:tblGrid>
        <w:gridCol w:w="1691"/>
        <w:gridCol w:w="7669"/>
      </w:tblGrid>
      <w:tr w:rsidR="7CC519B9" w14:paraId="0EF3FA9E" w14:textId="77777777" w:rsidTr="00382D3C">
        <w:trPr>
          <w:trHeight w:val="300"/>
        </w:trPr>
        <w:tc>
          <w:tcPr>
            <w:tcW w:w="1691" w:type="dxa"/>
            <w:tcBorders>
              <w:top w:val="single" w:sz="8" w:space="0" w:color="auto"/>
              <w:left w:val="single" w:sz="8" w:space="0" w:color="auto"/>
              <w:bottom w:val="single" w:sz="8" w:space="0" w:color="auto"/>
              <w:right w:val="single" w:sz="8" w:space="0" w:color="auto"/>
            </w:tcBorders>
          </w:tcPr>
          <w:p w14:paraId="00EFCB21" w14:textId="31F9DEFF" w:rsidR="7CC519B9" w:rsidRDefault="7CC519B9">
            <w:r w:rsidRPr="7CC519B9">
              <w:rPr>
                <w:rFonts w:ascii="Calibri" w:eastAsia="Calibri" w:hAnsi="Calibri" w:cs="Calibri"/>
                <w:color w:val="000000" w:themeColor="text1"/>
              </w:rPr>
              <w:t>Date of FGD</w:t>
            </w:r>
          </w:p>
        </w:tc>
        <w:tc>
          <w:tcPr>
            <w:tcW w:w="7669" w:type="dxa"/>
            <w:tcBorders>
              <w:top w:val="single" w:sz="8" w:space="0" w:color="auto"/>
              <w:left w:val="single" w:sz="8" w:space="0" w:color="auto"/>
              <w:bottom w:val="single" w:sz="8" w:space="0" w:color="auto"/>
              <w:right w:val="single" w:sz="8" w:space="0" w:color="auto"/>
            </w:tcBorders>
          </w:tcPr>
          <w:p w14:paraId="35467427" w14:textId="0C20CDC8" w:rsidR="7CC519B9" w:rsidRDefault="7CC519B9" w:rsidP="7CC519B9">
            <w:pPr>
              <w:rPr>
                <w:rFonts w:ascii="Calibri" w:eastAsia="Calibri" w:hAnsi="Calibri" w:cs="Calibri"/>
                <w:color w:val="000000" w:themeColor="text1"/>
              </w:rPr>
            </w:pPr>
          </w:p>
        </w:tc>
      </w:tr>
      <w:tr w:rsidR="7CC519B9" w14:paraId="2297E237" w14:textId="77777777" w:rsidTr="00382D3C">
        <w:trPr>
          <w:trHeight w:val="300"/>
        </w:trPr>
        <w:tc>
          <w:tcPr>
            <w:tcW w:w="1691" w:type="dxa"/>
            <w:tcBorders>
              <w:top w:val="single" w:sz="8" w:space="0" w:color="auto"/>
              <w:left w:val="single" w:sz="8" w:space="0" w:color="auto"/>
              <w:bottom w:val="single" w:sz="8" w:space="0" w:color="auto"/>
              <w:right w:val="single" w:sz="8" w:space="0" w:color="auto"/>
            </w:tcBorders>
          </w:tcPr>
          <w:p w14:paraId="2D1C5AB3" w14:textId="59673F07" w:rsidR="7CC519B9" w:rsidRDefault="7CC519B9">
            <w:r w:rsidRPr="7CC519B9">
              <w:rPr>
                <w:rFonts w:ascii="Calibri" w:eastAsia="Calibri" w:hAnsi="Calibri" w:cs="Calibri"/>
                <w:color w:val="000000" w:themeColor="text1"/>
              </w:rPr>
              <w:t>Moderator</w:t>
            </w:r>
          </w:p>
        </w:tc>
        <w:tc>
          <w:tcPr>
            <w:tcW w:w="7669" w:type="dxa"/>
            <w:tcBorders>
              <w:top w:val="single" w:sz="8" w:space="0" w:color="auto"/>
              <w:left w:val="single" w:sz="8" w:space="0" w:color="auto"/>
              <w:bottom w:val="single" w:sz="8" w:space="0" w:color="auto"/>
              <w:right w:val="single" w:sz="8" w:space="0" w:color="auto"/>
            </w:tcBorders>
          </w:tcPr>
          <w:p w14:paraId="139744AC" w14:textId="22375078" w:rsidR="7CC519B9" w:rsidRDefault="7CC519B9" w:rsidP="7CC519B9">
            <w:pPr>
              <w:rPr>
                <w:rFonts w:ascii="Calibri" w:eastAsia="Calibri" w:hAnsi="Calibri" w:cs="Calibri"/>
                <w:color w:val="000000" w:themeColor="text1"/>
              </w:rPr>
            </w:pPr>
          </w:p>
        </w:tc>
      </w:tr>
      <w:tr w:rsidR="7CC519B9" w14:paraId="7A435DAC" w14:textId="77777777" w:rsidTr="00382D3C">
        <w:trPr>
          <w:trHeight w:val="300"/>
        </w:trPr>
        <w:tc>
          <w:tcPr>
            <w:tcW w:w="1691" w:type="dxa"/>
            <w:tcBorders>
              <w:top w:val="single" w:sz="8" w:space="0" w:color="auto"/>
              <w:left w:val="single" w:sz="8" w:space="0" w:color="auto"/>
              <w:bottom w:val="single" w:sz="8" w:space="0" w:color="auto"/>
              <w:right w:val="single" w:sz="8" w:space="0" w:color="auto"/>
            </w:tcBorders>
          </w:tcPr>
          <w:p w14:paraId="49A7F712" w14:textId="407F9C44" w:rsidR="7CC519B9" w:rsidRDefault="7CC519B9">
            <w:r w:rsidRPr="7CC519B9">
              <w:rPr>
                <w:rFonts w:ascii="Calibri" w:eastAsia="Calibri" w:hAnsi="Calibri" w:cs="Calibri"/>
                <w:color w:val="000000" w:themeColor="text1"/>
              </w:rPr>
              <w:t>Note taker</w:t>
            </w:r>
          </w:p>
        </w:tc>
        <w:tc>
          <w:tcPr>
            <w:tcW w:w="7669" w:type="dxa"/>
            <w:tcBorders>
              <w:top w:val="single" w:sz="8" w:space="0" w:color="auto"/>
              <w:left w:val="single" w:sz="8" w:space="0" w:color="auto"/>
              <w:bottom w:val="single" w:sz="8" w:space="0" w:color="auto"/>
              <w:right w:val="single" w:sz="8" w:space="0" w:color="auto"/>
            </w:tcBorders>
          </w:tcPr>
          <w:p w14:paraId="736BAA97" w14:textId="6728E430" w:rsidR="7CC519B9" w:rsidRDefault="7CC519B9" w:rsidP="7CC519B9">
            <w:pPr>
              <w:rPr>
                <w:rFonts w:ascii="Calibri" w:eastAsia="Calibri" w:hAnsi="Calibri" w:cs="Calibri"/>
                <w:color w:val="000000" w:themeColor="text1"/>
              </w:rPr>
            </w:pPr>
          </w:p>
        </w:tc>
      </w:tr>
      <w:tr w:rsidR="7CC519B9" w14:paraId="518D0749" w14:textId="77777777" w:rsidTr="00382D3C">
        <w:trPr>
          <w:trHeight w:val="300"/>
        </w:trPr>
        <w:tc>
          <w:tcPr>
            <w:tcW w:w="1691" w:type="dxa"/>
            <w:tcBorders>
              <w:top w:val="single" w:sz="8" w:space="0" w:color="auto"/>
              <w:left w:val="single" w:sz="8" w:space="0" w:color="auto"/>
              <w:bottom w:val="single" w:sz="8" w:space="0" w:color="auto"/>
              <w:right w:val="single" w:sz="8" w:space="0" w:color="auto"/>
            </w:tcBorders>
          </w:tcPr>
          <w:p w14:paraId="5A7ED745" w14:textId="38EC74C1" w:rsidR="7CC519B9" w:rsidRDefault="7CC519B9">
            <w:r w:rsidRPr="7CC519B9">
              <w:rPr>
                <w:rFonts w:ascii="Calibri" w:eastAsia="Calibri" w:hAnsi="Calibri" w:cs="Calibri"/>
                <w:color w:val="000000" w:themeColor="text1"/>
              </w:rPr>
              <w:t>District</w:t>
            </w:r>
          </w:p>
        </w:tc>
        <w:tc>
          <w:tcPr>
            <w:tcW w:w="7669" w:type="dxa"/>
            <w:tcBorders>
              <w:top w:val="single" w:sz="8" w:space="0" w:color="auto"/>
              <w:left w:val="single" w:sz="8" w:space="0" w:color="auto"/>
              <w:bottom w:val="single" w:sz="8" w:space="0" w:color="auto"/>
              <w:right w:val="single" w:sz="8" w:space="0" w:color="auto"/>
            </w:tcBorders>
          </w:tcPr>
          <w:p w14:paraId="1513B97B" w14:textId="66B03E49" w:rsidR="7CC519B9" w:rsidRDefault="7CC519B9" w:rsidP="7CC519B9">
            <w:pPr>
              <w:rPr>
                <w:rFonts w:ascii="Calibri" w:eastAsia="Calibri" w:hAnsi="Calibri" w:cs="Calibri"/>
                <w:color w:val="000000" w:themeColor="text1"/>
              </w:rPr>
            </w:pPr>
          </w:p>
        </w:tc>
      </w:tr>
    </w:tbl>
    <w:p w14:paraId="4169E8B7" w14:textId="032F4034" w:rsidR="71710DEC" w:rsidRDefault="71710DEC" w:rsidP="0760C53A">
      <w:pPr>
        <w:spacing w:after="0" w:line="240" w:lineRule="auto"/>
        <w:rPr>
          <w:rFonts w:ascii="Calibri" w:eastAsia="Calibri" w:hAnsi="Calibri" w:cs="Calibri"/>
          <w:color w:val="000000" w:themeColor="text1"/>
        </w:rPr>
      </w:pPr>
    </w:p>
    <w:p w14:paraId="49707A90" w14:textId="2DAD2791" w:rsidR="71710DEC" w:rsidRDefault="5203D062" w:rsidP="6492A314">
      <w:pPr>
        <w:spacing w:after="0" w:line="240" w:lineRule="auto"/>
        <w:rPr>
          <w:rFonts w:ascii="Calibri" w:eastAsia="Calibri" w:hAnsi="Calibri" w:cs="Calibri"/>
          <w:color w:val="000000" w:themeColor="text1"/>
        </w:rPr>
      </w:pPr>
      <w:r w:rsidRPr="6492A314">
        <w:rPr>
          <w:rFonts w:ascii="Calibri" w:eastAsia="Calibri" w:hAnsi="Calibri" w:cs="Calibri"/>
          <w:b/>
          <w:bCs/>
          <w:color w:val="000000" w:themeColor="text1"/>
        </w:rPr>
        <w:t xml:space="preserve">Introduction: </w:t>
      </w:r>
    </w:p>
    <w:p w14:paraId="467F8734" w14:textId="3051C83D" w:rsidR="71710DEC" w:rsidRDefault="38EE3B0A" w:rsidP="74DC3581">
      <w:pPr>
        <w:spacing w:after="0" w:line="240" w:lineRule="auto"/>
        <w:rPr>
          <w:rFonts w:ascii="Calibri" w:eastAsia="Calibri" w:hAnsi="Calibri" w:cs="Calibri"/>
          <w:color w:val="000000" w:themeColor="text1"/>
        </w:rPr>
      </w:pPr>
      <w:r w:rsidRPr="6492A314">
        <w:rPr>
          <w:rFonts w:ascii="Calibri" w:eastAsia="Calibri" w:hAnsi="Calibri" w:cs="Calibri"/>
          <w:color w:val="000000" w:themeColor="text1"/>
        </w:rPr>
        <w:t xml:space="preserve">Thank you for agreeing to talk with us today. We are working with the Ministry of Health to launch a new product that provides many essential vitamins and nutrients that are important for the mother and baby during pregnancy. The purpose of the interview is to </w:t>
      </w:r>
      <w:r w:rsidR="3925CD33" w:rsidRPr="6492A314">
        <w:rPr>
          <w:rFonts w:ascii="Calibri" w:eastAsia="Calibri" w:hAnsi="Calibri" w:cs="Calibri"/>
          <w:color w:val="000000" w:themeColor="text1"/>
        </w:rPr>
        <w:t xml:space="preserve">get your perspectives on pregnancy care and </w:t>
      </w:r>
      <w:r w:rsidR="4816C45C" w:rsidRPr="6492A314">
        <w:rPr>
          <w:rFonts w:ascii="Calibri" w:eastAsia="Calibri" w:hAnsi="Calibri" w:cs="Calibri"/>
          <w:color w:val="000000" w:themeColor="text1"/>
        </w:rPr>
        <w:t xml:space="preserve">prenatal supplementation. We will </w:t>
      </w:r>
      <w:r w:rsidR="089A966A" w:rsidRPr="6492A314">
        <w:rPr>
          <w:rFonts w:ascii="Calibri" w:eastAsia="Calibri" w:hAnsi="Calibri" w:cs="Calibri"/>
          <w:color w:val="000000" w:themeColor="text1"/>
        </w:rPr>
        <w:t>invite</w:t>
      </w:r>
      <w:r w:rsidRPr="6492A314">
        <w:rPr>
          <w:rFonts w:ascii="Calibri" w:eastAsia="Calibri" w:hAnsi="Calibri" w:cs="Calibri"/>
          <w:color w:val="000000" w:themeColor="text1"/>
        </w:rPr>
        <w:t xml:space="preserve"> your input on </w:t>
      </w:r>
      <w:r w:rsidR="36155099" w:rsidRPr="6492A314">
        <w:rPr>
          <w:rFonts w:ascii="Calibri" w:eastAsia="Calibri" w:hAnsi="Calibri" w:cs="Calibri"/>
          <w:color w:val="000000" w:themeColor="text1"/>
        </w:rPr>
        <w:t xml:space="preserve">pregnancy </w:t>
      </w:r>
      <w:r w:rsidRPr="6492A314">
        <w:rPr>
          <w:rFonts w:ascii="Calibri" w:eastAsia="Calibri" w:hAnsi="Calibri" w:cs="Calibri"/>
          <w:color w:val="000000" w:themeColor="text1"/>
        </w:rPr>
        <w:t xml:space="preserve">counseling </w:t>
      </w:r>
      <w:r w:rsidR="172DCC7D" w:rsidRPr="6492A314">
        <w:rPr>
          <w:rFonts w:ascii="Calibri" w:eastAsia="Calibri" w:hAnsi="Calibri" w:cs="Calibri"/>
          <w:color w:val="000000" w:themeColor="text1"/>
        </w:rPr>
        <w:t>practices,</w:t>
      </w:r>
      <w:r w:rsidR="35756060" w:rsidRPr="6492A314">
        <w:rPr>
          <w:rFonts w:ascii="Calibri" w:eastAsia="Calibri" w:hAnsi="Calibri" w:cs="Calibri"/>
          <w:color w:val="000000" w:themeColor="text1"/>
        </w:rPr>
        <w:t xml:space="preserve"> current</w:t>
      </w:r>
      <w:r w:rsidRPr="6492A314">
        <w:rPr>
          <w:rFonts w:ascii="Calibri" w:eastAsia="Calibri" w:hAnsi="Calibri" w:cs="Calibri"/>
          <w:color w:val="000000" w:themeColor="text1"/>
        </w:rPr>
        <w:t xml:space="preserve"> </w:t>
      </w:r>
      <w:r w:rsidR="40712549" w:rsidRPr="6492A314">
        <w:rPr>
          <w:rFonts w:ascii="Calibri" w:eastAsia="Calibri" w:hAnsi="Calibri" w:cs="Calibri"/>
          <w:color w:val="000000" w:themeColor="text1"/>
        </w:rPr>
        <w:t xml:space="preserve">challenges with </w:t>
      </w:r>
      <w:r w:rsidRPr="6492A314">
        <w:rPr>
          <w:rFonts w:ascii="Calibri" w:eastAsia="Calibri" w:hAnsi="Calibri" w:cs="Calibri"/>
          <w:color w:val="000000" w:themeColor="text1"/>
        </w:rPr>
        <w:t>prenatal supplementation</w:t>
      </w:r>
      <w:r w:rsidR="60C375C3" w:rsidRPr="6492A314">
        <w:rPr>
          <w:rFonts w:ascii="Calibri" w:eastAsia="Calibri" w:hAnsi="Calibri" w:cs="Calibri"/>
          <w:color w:val="000000" w:themeColor="text1"/>
        </w:rPr>
        <w:t xml:space="preserve"> and ANC services</w:t>
      </w:r>
      <w:r w:rsidRPr="6492A314">
        <w:rPr>
          <w:rFonts w:ascii="Calibri" w:eastAsia="Calibri" w:hAnsi="Calibri" w:cs="Calibri"/>
          <w:color w:val="000000" w:themeColor="text1"/>
        </w:rPr>
        <w:t>, and job support</w:t>
      </w:r>
      <w:r w:rsidR="1D0D6245" w:rsidRPr="6492A314">
        <w:rPr>
          <w:rFonts w:ascii="Calibri" w:eastAsia="Calibri" w:hAnsi="Calibri" w:cs="Calibri"/>
          <w:color w:val="000000" w:themeColor="text1"/>
        </w:rPr>
        <w:t>s available</w:t>
      </w:r>
      <w:r w:rsidRPr="6492A314">
        <w:rPr>
          <w:rFonts w:ascii="Calibri" w:eastAsia="Calibri" w:hAnsi="Calibri" w:cs="Calibri"/>
          <w:color w:val="000000" w:themeColor="text1"/>
        </w:rPr>
        <w:t xml:space="preserve"> </w:t>
      </w:r>
      <w:r w:rsidR="2D51DA99" w:rsidRPr="6492A314">
        <w:rPr>
          <w:rFonts w:ascii="Calibri" w:eastAsia="Calibri" w:hAnsi="Calibri" w:cs="Calibri"/>
          <w:color w:val="000000" w:themeColor="text1"/>
        </w:rPr>
        <w:t>to</w:t>
      </w:r>
      <w:r w:rsidRPr="6492A314">
        <w:rPr>
          <w:rFonts w:ascii="Calibri" w:eastAsia="Calibri" w:hAnsi="Calibri" w:cs="Calibri"/>
          <w:color w:val="000000" w:themeColor="text1"/>
        </w:rPr>
        <w:t xml:space="preserve"> </w:t>
      </w:r>
      <w:r w:rsidR="00F67E8A">
        <w:rPr>
          <w:rFonts w:ascii="Calibri" w:eastAsia="Calibri" w:hAnsi="Calibri" w:cs="Calibri"/>
          <w:color w:val="000000" w:themeColor="text1"/>
        </w:rPr>
        <w:t>midwives</w:t>
      </w:r>
      <w:r w:rsidRPr="6492A314">
        <w:rPr>
          <w:rFonts w:ascii="Calibri" w:eastAsia="Calibri" w:hAnsi="Calibri" w:cs="Calibri"/>
          <w:color w:val="000000" w:themeColor="text1"/>
        </w:rPr>
        <w:t xml:space="preserve"> like yourselves. </w:t>
      </w:r>
    </w:p>
    <w:p w14:paraId="48562A43" w14:textId="77777777" w:rsidR="007B502F" w:rsidRDefault="007B502F" w:rsidP="6492A314">
      <w:pPr>
        <w:spacing w:after="0" w:line="240" w:lineRule="auto"/>
        <w:rPr>
          <w:rFonts w:ascii="Calibri" w:eastAsia="Calibri" w:hAnsi="Calibri" w:cs="Calibri"/>
          <w:color w:val="D13438"/>
          <w:u w:val="single"/>
        </w:rPr>
      </w:pPr>
    </w:p>
    <w:p w14:paraId="503F2F0A" w14:textId="5767E8AD" w:rsidR="302DE729" w:rsidRPr="007B502F" w:rsidRDefault="302DE729" w:rsidP="6492A314">
      <w:pPr>
        <w:spacing w:after="0" w:line="240" w:lineRule="auto"/>
        <w:rPr>
          <w:rFonts w:ascii="Calibri" w:eastAsia="Calibri" w:hAnsi="Calibri" w:cs="Calibri"/>
        </w:rPr>
      </w:pPr>
      <w:r w:rsidRPr="007B502F">
        <w:rPr>
          <w:rFonts w:ascii="Calibri" w:eastAsia="Calibri" w:hAnsi="Calibri" w:cs="Calibri"/>
        </w:rPr>
        <w:t xml:space="preserve">You are invited to answer all questions throughout this discussion. Before answering a question, we will ask that you say your name or your participant number to help us keep track of who said what. The information you share with us will remain confidential, and your name will not be revealed to anyone outside of our team. </w:t>
      </w:r>
    </w:p>
    <w:p w14:paraId="304FDED7" w14:textId="23B04FB0" w:rsidR="6492A314" w:rsidRPr="007B502F" w:rsidRDefault="6492A314" w:rsidP="6492A314">
      <w:pPr>
        <w:spacing w:after="0" w:line="240" w:lineRule="auto"/>
        <w:rPr>
          <w:rFonts w:ascii="Calibri" w:eastAsia="Calibri" w:hAnsi="Calibri" w:cs="Calibri"/>
        </w:rPr>
      </w:pPr>
    </w:p>
    <w:p w14:paraId="2AE21A78" w14:textId="3C7CFFF3" w:rsidR="302DE729" w:rsidRPr="007B502F" w:rsidRDefault="302DE729" w:rsidP="6492A314">
      <w:pPr>
        <w:spacing w:after="0" w:line="240" w:lineRule="auto"/>
        <w:rPr>
          <w:rFonts w:ascii="Calibri" w:eastAsia="Calibri" w:hAnsi="Calibri" w:cs="Calibri"/>
        </w:rPr>
      </w:pPr>
      <w:r w:rsidRPr="007B502F">
        <w:rPr>
          <w:rFonts w:ascii="Calibri" w:eastAsia="Calibri" w:hAnsi="Calibri" w:cs="Calibri"/>
        </w:rPr>
        <w:t>There are no right or wrong answers to the questions we will ask, and it is OK if you disagree with someone or have a different view. It is very useful for us to know everyone’s different perspectives, so please don’t be shy about sharing them with us! We invite you to respond to the comments and answers provided by other participants, and you can talk between yourselves throughout this discussion. We do ask that only one person speaks at a time, so we can hear everyone’s answers.</w:t>
      </w:r>
    </w:p>
    <w:p w14:paraId="29FE51A0" w14:textId="795100EB" w:rsidR="6492A314" w:rsidRPr="007B502F" w:rsidRDefault="6492A314" w:rsidP="6492A314">
      <w:pPr>
        <w:spacing w:after="0" w:line="240" w:lineRule="auto"/>
        <w:rPr>
          <w:rFonts w:ascii="Calibri" w:eastAsia="Calibri" w:hAnsi="Calibri" w:cs="Calibri"/>
        </w:rPr>
      </w:pPr>
    </w:p>
    <w:p w14:paraId="2D8CF47D" w14:textId="2943B66F" w:rsidR="302DE729" w:rsidRPr="007B502F" w:rsidRDefault="302DE729" w:rsidP="6492A314">
      <w:pPr>
        <w:spacing w:after="0" w:line="240" w:lineRule="auto"/>
        <w:rPr>
          <w:rFonts w:ascii="Calibri" w:eastAsia="Calibri" w:hAnsi="Calibri" w:cs="Calibri"/>
        </w:rPr>
      </w:pPr>
      <w:r w:rsidRPr="007B502F">
        <w:rPr>
          <w:rFonts w:ascii="Calibri" w:eastAsia="Calibri" w:hAnsi="Calibri" w:cs="Calibri"/>
        </w:rPr>
        <w:t>Do you have any questions for us before we begin?</w:t>
      </w:r>
    </w:p>
    <w:p w14:paraId="43DABB2F" w14:textId="3F2F1AC0" w:rsidR="6492A314" w:rsidRPr="007B502F" w:rsidRDefault="6492A314" w:rsidP="6492A314">
      <w:pPr>
        <w:spacing w:after="0" w:line="240" w:lineRule="auto"/>
        <w:rPr>
          <w:rFonts w:ascii="Calibri" w:eastAsia="Calibri" w:hAnsi="Calibri" w:cs="Calibri"/>
        </w:rPr>
      </w:pPr>
    </w:p>
    <w:p w14:paraId="63EAB93E" w14:textId="40D77A4E" w:rsidR="00F0218B" w:rsidRDefault="302DE729" w:rsidP="6492A314">
      <w:pPr>
        <w:spacing w:after="0" w:line="240" w:lineRule="auto"/>
        <w:rPr>
          <w:rFonts w:ascii="Calibri" w:eastAsia="Calibri" w:hAnsi="Calibri" w:cs="Calibri"/>
          <w:color w:val="000000" w:themeColor="text1"/>
        </w:rPr>
      </w:pPr>
      <w:r w:rsidRPr="007B502F">
        <w:rPr>
          <w:rFonts w:ascii="Calibri" w:eastAsia="Calibri" w:hAnsi="Calibri" w:cs="Calibri"/>
        </w:rPr>
        <w:t>To help us get to know one another, could everyone introduce themselves</w:t>
      </w:r>
      <w:r w:rsidR="003C4A01" w:rsidRPr="007B502F">
        <w:rPr>
          <w:rFonts w:ascii="Calibri" w:eastAsia="Calibri" w:hAnsi="Calibri" w:cs="Calibri"/>
          <w:u w:val="single"/>
        </w:rPr>
        <w:t xml:space="preserve"> </w:t>
      </w:r>
      <w:r w:rsidR="49E83847" w:rsidRPr="6492A314">
        <w:rPr>
          <w:rFonts w:ascii="Calibri" w:eastAsia="Calibri" w:hAnsi="Calibri" w:cs="Calibri"/>
          <w:color w:val="000000" w:themeColor="text1"/>
        </w:rPr>
        <w:t>and share</w:t>
      </w:r>
      <w:r w:rsidR="00B0284E" w:rsidRPr="6492A314">
        <w:rPr>
          <w:rFonts w:ascii="Calibri" w:eastAsia="Calibri" w:hAnsi="Calibri" w:cs="Calibri"/>
          <w:color w:val="000000" w:themeColor="text1"/>
        </w:rPr>
        <w:t xml:space="preserve"> </w:t>
      </w:r>
      <w:r w:rsidR="00E2668F" w:rsidRPr="6492A314">
        <w:rPr>
          <w:rFonts w:ascii="Calibri" w:eastAsia="Calibri" w:hAnsi="Calibri" w:cs="Calibri"/>
          <w:color w:val="000000" w:themeColor="text1"/>
        </w:rPr>
        <w:t xml:space="preserve">what </w:t>
      </w:r>
      <w:r w:rsidR="00EA29B1">
        <w:rPr>
          <w:rFonts w:ascii="Calibri" w:eastAsia="Calibri" w:hAnsi="Calibri" w:cs="Calibri"/>
          <w:color w:val="000000" w:themeColor="text1"/>
        </w:rPr>
        <w:t>health center they work at</w:t>
      </w:r>
      <w:r w:rsidR="00E2668F" w:rsidRPr="6492A314">
        <w:rPr>
          <w:rFonts w:ascii="Calibri" w:eastAsia="Calibri" w:hAnsi="Calibri" w:cs="Calibri"/>
          <w:color w:val="000000" w:themeColor="text1"/>
        </w:rPr>
        <w:t xml:space="preserve"> and how long they have been in the</w:t>
      </w:r>
      <w:r w:rsidR="005223BE" w:rsidRPr="6492A314">
        <w:rPr>
          <w:rFonts w:ascii="Calibri" w:eastAsia="Calibri" w:hAnsi="Calibri" w:cs="Calibri"/>
          <w:color w:val="000000" w:themeColor="text1"/>
        </w:rPr>
        <w:t>ir current</w:t>
      </w:r>
      <w:r w:rsidR="00E2668F" w:rsidRPr="6492A314">
        <w:rPr>
          <w:rFonts w:ascii="Calibri" w:eastAsia="Calibri" w:hAnsi="Calibri" w:cs="Calibri"/>
          <w:color w:val="000000" w:themeColor="text1"/>
        </w:rPr>
        <w:t xml:space="preserve"> position. </w:t>
      </w:r>
      <w:r w:rsidR="504ECEAB" w:rsidRPr="6492A314">
        <w:rPr>
          <w:rFonts w:ascii="Calibri" w:eastAsia="Calibri" w:hAnsi="Calibri" w:cs="Calibri"/>
          <w:color w:val="000000" w:themeColor="text1"/>
        </w:rPr>
        <w:t xml:space="preserve">If you would like, you can also add </w:t>
      </w:r>
      <w:r w:rsidR="003B4F49" w:rsidRPr="6492A314">
        <w:rPr>
          <w:rFonts w:ascii="Calibri" w:eastAsia="Calibri" w:hAnsi="Calibri" w:cs="Calibri"/>
          <w:color w:val="000000" w:themeColor="text1"/>
        </w:rPr>
        <w:t xml:space="preserve">a fun fact about </w:t>
      </w:r>
      <w:r w:rsidR="6178F9AD" w:rsidRPr="6492A314">
        <w:rPr>
          <w:rFonts w:ascii="Calibri" w:eastAsia="Calibri" w:hAnsi="Calibri" w:cs="Calibri"/>
          <w:color w:val="000000" w:themeColor="text1"/>
        </w:rPr>
        <w:t>yourself</w:t>
      </w:r>
      <w:r w:rsidR="003B4F49" w:rsidRPr="6492A314">
        <w:rPr>
          <w:rFonts w:ascii="Calibri" w:eastAsia="Calibri" w:hAnsi="Calibri" w:cs="Calibri"/>
          <w:color w:val="000000" w:themeColor="text1"/>
        </w:rPr>
        <w:t>.</w:t>
      </w:r>
      <w:r w:rsidR="3BAA3B08" w:rsidRPr="6492A314">
        <w:rPr>
          <w:rFonts w:ascii="Calibri" w:eastAsia="Calibri" w:hAnsi="Calibri" w:cs="Calibri"/>
          <w:color w:val="000000" w:themeColor="text1"/>
        </w:rPr>
        <w:t xml:space="preserve"> </w:t>
      </w:r>
    </w:p>
    <w:p w14:paraId="395191EC" w14:textId="2F85466A" w:rsidR="00F0218B" w:rsidRDefault="00F0218B" w:rsidP="6492A314">
      <w:pPr>
        <w:spacing w:after="0" w:line="240" w:lineRule="auto"/>
        <w:rPr>
          <w:rFonts w:ascii="Calibri" w:eastAsia="Calibri" w:hAnsi="Calibri" w:cs="Calibri"/>
          <w:color w:val="000000" w:themeColor="text1"/>
        </w:rPr>
      </w:pPr>
    </w:p>
    <w:p w14:paraId="1B6084A5" w14:textId="056A3772" w:rsidR="00F0218B" w:rsidRDefault="3BAA3B08" w:rsidP="74DC3581">
      <w:pPr>
        <w:spacing w:after="0" w:line="240" w:lineRule="auto"/>
        <w:rPr>
          <w:rFonts w:ascii="Calibri" w:eastAsia="Calibri" w:hAnsi="Calibri" w:cs="Calibri"/>
          <w:color w:val="000000" w:themeColor="text1"/>
        </w:rPr>
      </w:pPr>
      <w:r w:rsidRPr="6492A314">
        <w:rPr>
          <w:rFonts w:ascii="Calibri" w:eastAsia="Calibri" w:hAnsi="Calibri" w:cs="Calibri"/>
          <w:color w:val="000000" w:themeColor="text1"/>
        </w:rPr>
        <w:t>[Go around in a circle, starting from the left, and have everyone introduce themselves.]</w:t>
      </w:r>
      <w:r w:rsidR="003B4F49" w:rsidRPr="6492A314">
        <w:rPr>
          <w:rFonts w:ascii="Calibri" w:eastAsia="Calibri" w:hAnsi="Calibri" w:cs="Calibri"/>
          <w:color w:val="000000" w:themeColor="text1"/>
        </w:rPr>
        <w:t xml:space="preserve"> </w:t>
      </w:r>
      <w:r w:rsidR="1D6E61DD" w:rsidRPr="6492A314">
        <w:rPr>
          <w:rFonts w:ascii="Calibri" w:eastAsia="Calibri" w:hAnsi="Calibri" w:cs="Calibri"/>
          <w:color w:val="000000" w:themeColor="text1"/>
        </w:rPr>
        <w:t>​</w:t>
      </w:r>
    </w:p>
    <w:p w14:paraId="1170B8A8" w14:textId="57C9EB27" w:rsidR="00E2668F" w:rsidRDefault="00E2668F" w:rsidP="74DC3581">
      <w:pPr>
        <w:spacing w:after="0" w:line="240" w:lineRule="auto"/>
        <w:rPr>
          <w:rFonts w:ascii="Calibri" w:eastAsia="Calibri" w:hAnsi="Calibri" w:cs="Calibri"/>
          <w:color w:val="000000" w:themeColor="text1"/>
        </w:rPr>
      </w:pPr>
    </w:p>
    <w:p w14:paraId="784F1F9D" w14:textId="3D1BBA16" w:rsidR="00DF4201" w:rsidRDefault="00DF4201" w:rsidP="74DC3581">
      <w:pPr>
        <w:spacing w:after="0" w:line="240" w:lineRule="auto"/>
        <w:rPr>
          <w:rFonts w:ascii="Calibri" w:eastAsia="Calibri" w:hAnsi="Calibri" w:cs="Calibri"/>
          <w:color w:val="000000" w:themeColor="text1"/>
        </w:rPr>
      </w:pPr>
      <w:r>
        <w:rPr>
          <w:rFonts w:ascii="Calibri" w:eastAsia="Calibri" w:hAnsi="Calibri" w:cs="Calibri"/>
          <w:color w:val="000000" w:themeColor="text1"/>
        </w:rPr>
        <w:t>Great! Now we will start our discussion.</w:t>
      </w:r>
    </w:p>
    <w:p w14:paraId="2F118EAA" w14:textId="77777777" w:rsidR="00DF4201" w:rsidRDefault="00DF4201" w:rsidP="74DC3581">
      <w:pPr>
        <w:spacing w:after="0" w:line="240" w:lineRule="auto"/>
        <w:rPr>
          <w:rFonts w:ascii="Calibri" w:eastAsia="Calibri" w:hAnsi="Calibri" w:cs="Calibri"/>
          <w:color w:val="000000" w:themeColor="text1"/>
        </w:rPr>
      </w:pPr>
    </w:p>
    <w:p w14:paraId="3C837ADC" w14:textId="468E1666" w:rsidR="00C42716" w:rsidRPr="0069542D" w:rsidRDefault="0069542D" w:rsidP="003B2EA5">
      <w:pPr>
        <w:spacing w:after="0"/>
        <w:rPr>
          <w:rFonts w:ascii="Calibri" w:eastAsia="Calibri" w:hAnsi="Calibri" w:cs="Calibri"/>
          <w:color w:val="000000" w:themeColor="text1"/>
        </w:rPr>
      </w:pPr>
      <w:r>
        <w:rPr>
          <w:rFonts w:ascii="Calibri" w:eastAsia="Calibri" w:hAnsi="Calibri" w:cs="Calibri"/>
          <w:color w:val="000000" w:themeColor="text1"/>
        </w:rPr>
        <w:t xml:space="preserve">1) </w:t>
      </w:r>
      <w:r w:rsidR="00C42716" w:rsidRPr="0069542D">
        <w:rPr>
          <w:rFonts w:ascii="Calibri" w:eastAsia="Calibri" w:hAnsi="Calibri" w:cs="Calibri"/>
          <w:color w:val="000000" w:themeColor="text1"/>
        </w:rPr>
        <w:t xml:space="preserve">To begin, can you describe your role as a midwife </w:t>
      </w:r>
      <w:r w:rsidR="00A8788C">
        <w:rPr>
          <w:rFonts w:ascii="Calibri" w:eastAsia="Calibri" w:hAnsi="Calibri" w:cs="Calibri"/>
          <w:color w:val="000000" w:themeColor="text1"/>
        </w:rPr>
        <w:t>in providing</w:t>
      </w:r>
      <w:r w:rsidR="00C42716" w:rsidRPr="0069542D">
        <w:rPr>
          <w:rFonts w:ascii="Calibri" w:eastAsia="Calibri" w:hAnsi="Calibri" w:cs="Calibri"/>
          <w:color w:val="000000" w:themeColor="text1"/>
        </w:rPr>
        <w:t xml:space="preserve"> ANC service</w:t>
      </w:r>
      <w:r w:rsidR="00A8788C">
        <w:rPr>
          <w:rFonts w:ascii="Calibri" w:eastAsia="Calibri" w:hAnsi="Calibri" w:cs="Calibri"/>
          <w:color w:val="000000" w:themeColor="text1"/>
        </w:rPr>
        <w:t>s</w:t>
      </w:r>
      <w:r w:rsidR="00C42716" w:rsidRPr="0069542D">
        <w:rPr>
          <w:rFonts w:ascii="Calibri" w:eastAsia="Calibri" w:hAnsi="Calibri" w:cs="Calibri"/>
          <w:color w:val="000000" w:themeColor="text1"/>
        </w:rPr>
        <w:t xml:space="preserve">? </w:t>
      </w:r>
    </w:p>
    <w:p w14:paraId="0FC91C3B" w14:textId="77777777" w:rsidR="002A04CB" w:rsidRDefault="00C42716">
      <w:pPr>
        <w:pStyle w:val="ListParagraph"/>
        <w:numPr>
          <w:ilvl w:val="0"/>
          <w:numId w:val="1"/>
        </w:numPr>
        <w:spacing w:after="0" w:line="240" w:lineRule="auto"/>
        <w:rPr>
          <w:rFonts w:ascii="Calibri" w:eastAsia="Calibri" w:hAnsi="Calibri" w:cs="Calibri"/>
          <w:color w:val="000000" w:themeColor="text1"/>
        </w:rPr>
      </w:pPr>
      <w:r w:rsidRPr="00F7601E">
        <w:rPr>
          <w:rFonts w:ascii="Calibri" w:eastAsia="Calibri" w:hAnsi="Calibri" w:cs="Calibri"/>
          <w:color w:val="000000" w:themeColor="text1"/>
        </w:rPr>
        <w:t xml:space="preserve">Probe: what ANC services </w:t>
      </w:r>
      <w:r w:rsidR="00EE21F8" w:rsidRPr="00F7601E">
        <w:rPr>
          <w:rFonts w:ascii="Calibri" w:eastAsia="Calibri" w:hAnsi="Calibri" w:cs="Calibri"/>
          <w:color w:val="000000" w:themeColor="text1"/>
        </w:rPr>
        <w:t>d</w:t>
      </w:r>
      <w:r w:rsidRPr="00F7601E">
        <w:rPr>
          <w:rFonts w:ascii="Calibri" w:eastAsia="Calibri" w:hAnsi="Calibri" w:cs="Calibri"/>
          <w:color w:val="000000" w:themeColor="text1"/>
        </w:rPr>
        <w:t>o you provide to women?</w:t>
      </w:r>
    </w:p>
    <w:p w14:paraId="39F4EAB3" w14:textId="77777777" w:rsidR="00597A02" w:rsidRDefault="00597A02" w:rsidP="00EE21F8">
      <w:pPr>
        <w:spacing w:after="0" w:line="240" w:lineRule="auto"/>
        <w:rPr>
          <w:rFonts w:ascii="Calibri" w:eastAsia="Calibri" w:hAnsi="Calibri" w:cs="Calibri"/>
          <w:color w:val="000000" w:themeColor="text1"/>
        </w:rPr>
      </w:pPr>
    </w:p>
    <w:p w14:paraId="3006ECA5" w14:textId="1EC2CDCE" w:rsidR="00844D37" w:rsidRPr="0069542D" w:rsidRDefault="0069542D" w:rsidP="0069542D">
      <w:pPr>
        <w:spacing w:after="0" w:line="240" w:lineRule="auto"/>
        <w:rPr>
          <w:rFonts w:ascii="Calibri" w:eastAsia="Calibri" w:hAnsi="Calibri" w:cs="Calibri"/>
          <w:color w:val="000000" w:themeColor="text1"/>
        </w:rPr>
      </w:pPr>
      <w:r>
        <w:rPr>
          <w:rFonts w:ascii="Calibri" w:eastAsia="Calibri" w:hAnsi="Calibri" w:cs="Calibri"/>
          <w:color w:val="000000" w:themeColor="text1"/>
        </w:rPr>
        <w:t>2</w:t>
      </w:r>
      <w:r w:rsidR="005E76B7">
        <w:rPr>
          <w:rFonts w:ascii="Calibri" w:eastAsia="Calibri" w:hAnsi="Calibri" w:cs="Calibri"/>
          <w:color w:val="000000" w:themeColor="text1"/>
        </w:rPr>
        <w:t>a</w:t>
      </w:r>
      <w:r>
        <w:rPr>
          <w:rFonts w:ascii="Calibri" w:eastAsia="Calibri" w:hAnsi="Calibri" w:cs="Calibri"/>
          <w:color w:val="000000" w:themeColor="text1"/>
        </w:rPr>
        <w:t xml:space="preserve">) </w:t>
      </w:r>
      <w:r w:rsidR="00EE21F8" w:rsidRPr="0069542D">
        <w:rPr>
          <w:rFonts w:ascii="Calibri" w:eastAsia="Calibri" w:hAnsi="Calibri" w:cs="Calibri"/>
          <w:color w:val="000000" w:themeColor="text1"/>
        </w:rPr>
        <w:t>How often do you see most women throughout the</w:t>
      </w:r>
      <w:r w:rsidR="0066429E" w:rsidRPr="0069542D">
        <w:rPr>
          <w:rFonts w:ascii="Calibri" w:eastAsia="Calibri" w:hAnsi="Calibri" w:cs="Calibri"/>
          <w:color w:val="000000" w:themeColor="text1"/>
        </w:rPr>
        <w:t>ir</w:t>
      </w:r>
      <w:r w:rsidR="00EE21F8" w:rsidRPr="0069542D">
        <w:rPr>
          <w:rFonts w:ascii="Calibri" w:eastAsia="Calibri" w:hAnsi="Calibri" w:cs="Calibri"/>
          <w:color w:val="000000" w:themeColor="text1"/>
        </w:rPr>
        <w:t xml:space="preserve"> nine months</w:t>
      </w:r>
      <w:r w:rsidR="0095258C" w:rsidRPr="0069542D">
        <w:rPr>
          <w:rFonts w:ascii="Calibri" w:eastAsia="Calibri" w:hAnsi="Calibri" w:cs="Calibri"/>
          <w:color w:val="000000" w:themeColor="text1"/>
        </w:rPr>
        <w:t xml:space="preserve"> of pregnancy</w:t>
      </w:r>
      <w:r w:rsidR="00EE21F8" w:rsidRPr="0069542D">
        <w:rPr>
          <w:rFonts w:ascii="Calibri" w:eastAsia="Calibri" w:hAnsi="Calibri" w:cs="Calibri"/>
          <w:color w:val="000000" w:themeColor="text1"/>
        </w:rPr>
        <w:t>?</w:t>
      </w:r>
    </w:p>
    <w:p w14:paraId="6FE16DC0" w14:textId="77777777" w:rsidR="00844D37" w:rsidRDefault="00844D37" w:rsidP="00844D37">
      <w:pPr>
        <w:pStyle w:val="ListParagraph"/>
        <w:spacing w:after="0" w:line="240" w:lineRule="auto"/>
        <w:ind w:left="360"/>
        <w:rPr>
          <w:rFonts w:ascii="Calibri" w:eastAsia="Calibri" w:hAnsi="Calibri" w:cs="Calibri"/>
          <w:color w:val="000000" w:themeColor="text1"/>
        </w:rPr>
      </w:pPr>
    </w:p>
    <w:p w14:paraId="07006119" w14:textId="71C55269" w:rsidR="00844D37" w:rsidRPr="0069542D" w:rsidRDefault="005E76B7" w:rsidP="0069542D">
      <w:pPr>
        <w:spacing w:after="0" w:line="240" w:lineRule="auto"/>
        <w:rPr>
          <w:rFonts w:ascii="Calibri" w:eastAsia="Calibri" w:hAnsi="Calibri" w:cs="Calibri"/>
          <w:color w:val="000000" w:themeColor="text1"/>
        </w:rPr>
      </w:pPr>
      <w:r>
        <w:rPr>
          <w:rFonts w:ascii="Calibri" w:eastAsia="Calibri" w:hAnsi="Calibri" w:cs="Calibri"/>
          <w:color w:val="000000" w:themeColor="text1"/>
        </w:rPr>
        <w:t>2b</w:t>
      </w:r>
      <w:r w:rsidR="0069542D">
        <w:rPr>
          <w:rFonts w:ascii="Calibri" w:eastAsia="Calibri" w:hAnsi="Calibri" w:cs="Calibri"/>
          <w:color w:val="000000" w:themeColor="text1"/>
        </w:rPr>
        <w:t xml:space="preserve">) </w:t>
      </w:r>
      <w:r w:rsidR="00EE21F8" w:rsidRPr="0069542D">
        <w:rPr>
          <w:rFonts w:ascii="Calibri" w:eastAsia="Calibri" w:hAnsi="Calibri" w:cs="Calibri"/>
          <w:color w:val="000000" w:themeColor="text1"/>
        </w:rPr>
        <w:t>At how many weeks of pregnancy do most women begin their ANC care at your clinic?</w:t>
      </w:r>
    </w:p>
    <w:p w14:paraId="34800077" w14:textId="77777777" w:rsidR="00844D37" w:rsidRDefault="00844D37" w:rsidP="00844D37">
      <w:pPr>
        <w:pStyle w:val="ListParagraph"/>
        <w:spacing w:after="0" w:line="240" w:lineRule="auto"/>
        <w:ind w:left="360"/>
        <w:rPr>
          <w:rFonts w:ascii="Calibri" w:eastAsia="Calibri" w:hAnsi="Calibri" w:cs="Calibri"/>
          <w:color w:val="000000" w:themeColor="text1"/>
        </w:rPr>
      </w:pPr>
      <w:r>
        <w:rPr>
          <w:rFonts w:ascii="Calibri" w:eastAsia="Calibri" w:hAnsi="Calibri" w:cs="Calibri"/>
          <w:color w:val="000000" w:themeColor="text1"/>
        </w:rPr>
        <w:t xml:space="preserve"> </w:t>
      </w:r>
    </w:p>
    <w:p w14:paraId="47EC25B6" w14:textId="67237F13" w:rsidR="007B7EB3" w:rsidRDefault="005E76B7" w:rsidP="007B7EB3">
      <w:pPr>
        <w:spacing w:after="0" w:line="240" w:lineRule="auto"/>
        <w:rPr>
          <w:rFonts w:ascii="Calibri" w:eastAsia="Calibri" w:hAnsi="Calibri" w:cs="Calibri"/>
          <w:color w:val="000000" w:themeColor="text1"/>
        </w:rPr>
      </w:pPr>
      <w:r>
        <w:rPr>
          <w:rFonts w:ascii="Calibri" w:eastAsia="Calibri" w:hAnsi="Calibri" w:cs="Calibri"/>
          <w:color w:val="000000" w:themeColor="text1"/>
        </w:rPr>
        <w:t>3</w:t>
      </w:r>
      <w:r w:rsidR="007B7EB3">
        <w:rPr>
          <w:rFonts w:ascii="Calibri" w:eastAsia="Calibri" w:hAnsi="Calibri" w:cs="Calibri"/>
          <w:color w:val="000000" w:themeColor="text1"/>
        </w:rPr>
        <w:t xml:space="preserve">a) </w:t>
      </w:r>
      <w:r w:rsidR="00F7601E" w:rsidRPr="007B7EB3">
        <w:rPr>
          <w:rFonts w:ascii="Calibri" w:eastAsia="Calibri" w:hAnsi="Calibri" w:cs="Calibri"/>
          <w:color w:val="000000" w:themeColor="text1"/>
        </w:rPr>
        <w:t xml:space="preserve">How much time </w:t>
      </w:r>
      <w:r w:rsidR="00F7601E" w:rsidRPr="001316D9">
        <w:t>do you spend counseling each pregnant woman? (1</w:t>
      </w:r>
      <w:r w:rsidR="00F7601E" w:rsidRPr="007B7EB3">
        <w:rPr>
          <w:vertAlign w:val="superscript"/>
        </w:rPr>
        <w:t>st</w:t>
      </w:r>
      <w:r w:rsidR="00F7601E" w:rsidRPr="001316D9">
        <w:t xml:space="preserve"> ANC, 2</w:t>
      </w:r>
      <w:proofErr w:type="gramStart"/>
      <w:r w:rsidR="00F7601E" w:rsidRPr="007B7EB3">
        <w:rPr>
          <w:vertAlign w:val="superscript"/>
        </w:rPr>
        <w:t xml:space="preserve">nd </w:t>
      </w:r>
      <w:r w:rsidR="00F7601E" w:rsidRPr="001316D9">
        <w:t>,</w:t>
      </w:r>
      <w:proofErr w:type="gramEnd"/>
      <w:r w:rsidR="00F7601E" w:rsidRPr="001316D9">
        <w:t xml:space="preserve"> 3</w:t>
      </w:r>
      <w:r w:rsidR="00F7601E" w:rsidRPr="007B7EB3">
        <w:rPr>
          <w:vertAlign w:val="superscript"/>
        </w:rPr>
        <w:t>rd</w:t>
      </w:r>
      <w:r w:rsidR="00F7601E" w:rsidRPr="001316D9">
        <w:t xml:space="preserve">). </w:t>
      </w:r>
    </w:p>
    <w:p w14:paraId="43EC53AC" w14:textId="77777777" w:rsidR="007B7EB3" w:rsidRPr="007B7EB3" w:rsidRDefault="007B7EB3" w:rsidP="007B7EB3">
      <w:pPr>
        <w:spacing w:after="0" w:line="240" w:lineRule="auto"/>
        <w:rPr>
          <w:rFonts w:ascii="Calibri" w:eastAsia="Calibri" w:hAnsi="Calibri" w:cs="Calibri"/>
          <w:color w:val="000000" w:themeColor="text1"/>
        </w:rPr>
      </w:pPr>
    </w:p>
    <w:p w14:paraId="1FDEDA77" w14:textId="394E9921" w:rsidR="00AE672B" w:rsidRDefault="005E76B7" w:rsidP="007B7EB3">
      <w:pPr>
        <w:spacing w:after="0"/>
      </w:pPr>
      <w:r>
        <w:t>3</w:t>
      </w:r>
      <w:r w:rsidR="007B7EB3">
        <w:t xml:space="preserve">b) </w:t>
      </w:r>
      <w:r w:rsidR="00F7601E">
        <w:t>Ha</w:t>
      </w:r>
      <w:r w:rsidR="00AE672B">
        <w:t>ve</w:t>
      </w:r>
      <w:r w:rsidR="00F7601E">
        <w:t xml:space="preserve"> there been any </w:t>
      </w:r>
      <w:r w:rsidR="00AE672B">
        <w:t>time</w:t>
      </w:r>
      <w:r w:rsidR="00F7601E">
        <w:t xml:space="preserve">s where you didn’t have enough time to counsel women? </w:t>
      </w:r>
    </w:p>
    <w:p w14:paraId="0D512F2A" w14:textId="0B449D04" w:rsidR="00844D37" w:rsidRDefault="00264376">
      <w:pPr>
        <w:pStyle w:val="ListParagraph"/>
        <w:numPr>
          <w:ilvl w:val="1"/>
          <w:numId w:val="1"/>
        </w:numPr>
        <w:spacing w:line="240" w:lineRule="auto"/>
      </w:pPr>
      <w:r>
        <w:t>P</w:t>
      </w:r>
      <w:r w:rsidR="00F7601E">
        <w:t>robe</w:t>
      </w:r>
      <w:r>
        <w:t>, if yes</w:t>
      </w:r>
      <w:r w:rsidR="00F7601E">
        <w:t>: how often does that happen?</w:t>
      </w:r>
    </w:p>
    <w:p w14:paraId="26A8BD44" w14:textId="77777777" w:rsidR="00B344DE" w:rsidRDefault="00B344DE" w:rsidP="00B344DE">
      <w:pPr>
        <w:pStyle w:val="ListParagraph"/>
        <w:ind w:left="1440"/>
      </w:pPr>
    </w:p>
    <w:p w14:paraId="2D9E9EF6" w14:textId="52DD1E5E" w:rsidR="00844D37" w:rsidRPr="00844D37" w:rsidRDefault="008328F7" w:rsidP="008328F7">
      <w:pPr>
        <w:spacing w:after="0"/>
      </w:pPr>
      <w:r>
        <w:rPr>
          <w:rFonts w:ascii="Calibri" w:eastAsia="Calibri" w:hAnsi="Calibri" w:cs="Calibri"/>
          <w:color w:val="000000" w:themeColor="text1"/>
        </w:rPr>
        <w:t>4</w:t>
      </w:r>
      <w:r w:rsidR="00E91B8B">
        <w:rPr>
          <w:rFonts w:ascii="Calibri" w:eastAsia="Calibri" w:hAnsi="Calibri" w:cs="Calibri"/>
          <w:color w:val="000000" w:themeColor="text1"/>
        </w:rPr>
        <w:t>a</w:t>
      </w:r>
      <w:r w:rsidR="0069542D">
        <w:rPr>
          <w:rFonts w:ascii="Calibri" w:eastAsia="Calibri" w:hAnsi="Calibri" w:cs="Calibri"/>
          <w:color w:val="000000" w:themeColor="text1"/>
        </w:rPr>
        <w:t xml:space="preserve">) </w:t>
      </w:r>
      <w:r w:rsidR="00844D37" w:rsidRPr="0069542D">
        <w:rPr>
          <w:rFonts w:ascii="Calibri" w:eastAsia="Calibri" w:hAnsi="Calibri" w:cs="Calibri"/>
          <w:color w:val="000000" w:themeColor="text1"/>
        </w:rPr>
        <w:t>What are the biggest challenges women in your community face with regard</w:t>
      </w:r>
      <w:r w:rsidR="00B344DE" w:rsidRPr="0069542D">
        <w:rPr>
          <w:rFonts w:ascii="Calibri" w:eastAsia="Calibri" w:hAnsi="Calibri" w:cs="Calibri"/>
          <w:color w:val="000000" w:themeColor="text1"/>
        </w:rPr>
        <w:t>s</w:t>
      </w:r>
      <w:r w:rsidR="00844D37" w:rsidRPr="0069542D">
        <w:rPr>
          <w:rFonts w:ascii="Calibri" w:eastAsia="Calibri" w:hAnsi="Calibri" w:cs="Calibri"/>
          <w:color w:val="000000" w:themeColor="text1"/>
        </w:rPr>
        <w:t xml:space="preserve"> to nutrition during pregnancy? </w:t>
      </w:r>
    </w:p>
    <w:p w14:paraId="39451304" w14:textId="545FEC55" w:rsidR="00844D37" w:rsidRPr="005054DA" w:rsidRDefault="00844D37">
      <w:pPr>
        <w:pStyle w:val="ListParagraph"/>
        <w:numPr>
          <w:ilvl w:val="0"/>
          <w:numId w:val="1"/>
        </w:numPr>
        <w:spacing w:after="0" w:line="240" w:lineRule="auto"/>
        <w:rPr>
          <w:rFonts w:ascii="Calibri" w:eastAsia="Calibri" w:hAnsi="Calibri" w:cs="Calibri"/>
          <w:color w:val="000000" w:themeColor="text1"/>
        </w:rPr>
      </w:pPr>
      <w:r w:rsidRPr="005054DA">
        <w:rPr>
          <w:rFonts w:ascii="Calibri" w:eastAsia="Calibri" w:hAnsi="Calibri" w:cs="Calibri"/>
          <w:color w:val="000000" w:themeColor="text1"/>
        </w:rPr>
        <w:t xml:space="preserve">Probes: </w:t>
      </w:r>
      <w:r w:rsidR="00B344DE">
        <w:rPr>
          <w:rFonts w:ascii="Calibri" w:eastAsia="Calibri" w:hAnsi="Calibri" w:cs="Calibri"/>
          <w:color w:val="000000" w:themeColor="text1"/>
        </w:rPr>
        <w:t>C</w:t>
      </w:r>
      <w:r w:rsidRPr="005054DA">
        <w:rPr>
          <w:rFonts w:ascii="Calibri" w:eastAsia="Calibri" w:hAnsi="Calibri" w:cs="Calibri"/>
          <w:color w:val="000000" w:themeColor="text1"/>
        </w:rPr>
        <w:t xml:space="preserve">ost of food? Availability of food? Knowledge of good nutrition practices? </w:t>
      </w:r>
    </w:p>
    <w:p w14:paraId="55D1E40A" w14:textId="07E2E1AE" w:rsidR="00634830" w:rsidRDefault="00634830" w:rsidP="00844D37">
      <w:pPr>
        <w:rPr>
          <w:rFonts w:ascii="Calibri" w:eastAsia="Calibri" w:hAnsi="Calibri" w:cs="Calibri"/>
          <w:color w:val="000000" w:themeColor="text1"/>
        </w:rPr>
      </w:pPr>
    </w:p>
    <w:p w14:paraId="57DB01FC" w14:textId="77777777" w:rsidR="00264376" w:rsidRDefault="00E91B8B" w:rsidP="0027104B">
      <w:pPr>
        <w:spacing w:after="0"/>
        <w:rPr>
          <w:rFonts w:ascii="Calibri" w:eastAsia="Calibri" w:hAnsi="Calibri" w:cs="Calibri"/>
          <w:color w:val="000000" w:themeColor="text1"/>
        </w:rPr>
      </w:pPr>
      <w:r>
        <w:rPr>
          <w:rFonts w:ascii="Calibri" w:eastAsia="Calibri" w:hAnsi="Calibri" w:cs="Calibri"/>
          <w:color w:val="000000" w:themeColor="text1"/>
        </w:rPr>
        <w:t xml:space="preserve">4b) </w:t>
      </w:r>
      <w:r w:rsidR="00844D37" w:rsidRPr="00B344DE">
        <w:rPr>
          <w:rFonts w:ascii="Calibri" w:eastAsia="Calibri" w:hAnsi="Calibri" w:cs="Calibri"/>
          <w:color w:val="000000" w:themeColor="text1"/>
        </w:rPr>
        <w:t xml:space="preserve">Are there any food restrictions that women follow? </w:t>
      </w:r>
    </w:p>
    <w:p w14:paraId="0AFFF7A6" w14:textId="0E395FDD" w:rsidR="00E91B8B" w:rsidRDefault="00264376" w:rsidP="00264376">
      <w:pPr>
        <w:pStyle w:val="ListParagraph"/>
        <w:numPr>
          <w:ilvl w:val="0"/>
          <w:numId w:val="5"/>
        </w:numPr>
        <w:spacing w:after="0"/>
      </w:pPr>
      <w:r>
        <w:rPr>
          <w:rFonts w:ascii="Calibri" w:eastAsia="Calibri" w:hAnsi="Calibri" w:cs="Calibri"/>
          <w:color w:val="000000" w:themeColor="text1"/>
        </w:rPr>
        <w:t xml:space="preserve">Probe, if yes: </w:t>
      </w:r>
      <w:r w:rsidR="00844D37" w:rsidRPr="00264376">
        <w:rPr>
          <w:rFonts w:ascii="Calibri" w:eastAsia="Calibri" w:hAnsi="Calibri" w:cs="Calibri"/>
          <w:color w:val="000000" w:themeColor="text1"/>
        </w:rPr>
        <w:t>Do you think these restrictions could affect women’s nutrition?</w:t>
      </w:r>
    </w:p>
    <w:p w14:paraId="463C40EB" w14:textId="77777777" w:rsidR="0027104B" w:rsidRDefault="0027104B" w:rsidP="0027104B">
      <w:pPr>
        <w:spacing w:after="0"/>
        <w:rPr>
          <w:rFonts w:ascii="Calibri" w:eastAsia="Calibri" w:hAnsi="Calibri" w:cs="Calibri"/>
          <w:color w:val="000000" w:themeColor="text1"/>
        </w:rPr>
      </w:pPr>
    </w:p>
    <w:p w14:paraId="0FE28C6F" w14:textId="5F7CAE4C" w:rsidR="00E46328" w:rsidRPr="00043A95" w:rsidRDefault="0027104B" w:rsidP="0027104B">
      <w:pPr>
        <w:spacing w:after="0"/>
      </w:pPr>
      <w:r>
        <w:rPr>
          <w:rFonts w:ascii="Calibri" w:eastAsia="Calibri" w:hAnsi="Calibri" w:cs="Calibri"/>
          <w:color w:val="000000" w:themeColor="text1"/>
        </w:rPr>
        <w:t xml:space="preserve">5) </w:t>
      </w:r>
      <w:r w:rsidR="00E46328" w:rsidRPr="00E91B8B">
        <w:rPr>
          <w:rFonts w:ascii="Calibri" w:eastAsia="Calibri" w:hAnsi="Calibri" w:cs="Calibri"/>
          <w:color w:val="000000" w:themeColor="text1"/>
        </w:rPr>
        <w:t xml:space="preserve">What challenges have you experienced or are </w:t>
      </w:r>
      <w:proofErr w:type="gramStart"/>
      <w:r w:rsidR="00E46328" w:rsidRPr="00E91B8B">
        <w:rPr>
          <w:rFonts w:ascii="Calibri" w:eastAsia="Calibri" w:hAnsi="Calibri" w:cs="Calibri"/>
          <w:color w:val="000000" w:themeColor="text1"/>
        </w:rPr>
        <w:t>you</w:t>
      </w:r>
      <w:proofErr w:type="gramEnd"/>
      <w:r w:rsidR="00E46328" w:rsidRPr="00E91B8B">
        <w:rPr>
          <w:rFonts w:ascii="Calibri" w:eastAsia="Calibri" w:hAnsi="Calibri" w:cs="Calibri"/>
          <w:color w:val="000000" w:themeColor="text1"/>
        </w:rPr>
        <w:t xml:space="preserve"> aware others have experienced when providing ANC services?</w:t>
      </w:r>
    </w:p>
    <w:p w14:paraId="01221DA8" w14:textId="77777777" w:rsidR="005054DA" w:rsidRPr="00043A95" w:rsidRDefault="00E46328">
      <w:pPr>
        <w:pStyle w:val="ListParagraph"/>
        <w:numPr>
          <w:ilvl w:val="0"/>
          <w:numId w:val="1"/>
        </w:numPr>
        <w:rPr>
          <w:rFonts w:ascii="Calibri" w:eastAsia="Calibri" w:hAnsi="Calibri" w:cs="Calibri"/>
          <w:color w:val="000000" w:themeColor="text1"/>
        </w:rPr>
      </w:pPr>
      <w:r w:rsidRPr="00043A95">
        <w:rPr>
          <w:rFonts w:ascii="Calibri" w:eastAsia="Calibri" w:hAnsi="Calibri" w:cs="Calibri"/>
          <w:color w:val="000000" w:themeColor="text1"/>
        </w:rPr>
        <w:t xml:space="preserve">Probe: Have you ever experienced an IFA stock-out? </w:t>
      </w:r>
    </w:p>
    <w:p w14:paraId="3157CBB1" w14:textId="162B65E8" w:rsidR="33818141" w:rsidRDefault="00E46328">
      <w:pPr>
        <w:pStyle w:val="ListParagraph"/>
        <w:numPr>
          <w:ilvl w:val="0"/>
          <w:numId w:val="1"/>
        </w:numPr>
        <w:rPr>
          <w:rFonts w:ascii="Calibri" w:eastAsia="Calibri" w:hAnsi="Calibri" w:cs="Calibri"/>
          <w:color w:val="000000" w:themeColor="text1"/>
        </w:rPr>
      </w:pPr>
      <w:r w:rsidRPr="00043A95">
        <w:rPr>
          <w:rFonts w:ascii="Calibri" w:eastAsia="Calibri" w:hAnsi="Calibri" w:cs="Calibri"/>
          <w:color w:val="000000" w:themeColor="text1"/>
        </w:rPr>
        <w:t>Probes</w:t>
      </w:r>
      <w:r w:rsidR="007041FF">
        <w:rPr>
          <w:rFonts w:ascii="Calibri" w:eastAsia="Calibri" w:hAnsi="Calibri" w:cs="Calibri"/>
          <w:color w:val="000000" w:themeColor="text1"/>
        </w:rPr>
        <w:t>:</w:t>
      </w:r>
      <w:r w:rsidRPr="00043A95">
        <w:rPr>
          <w:rFonts w:ascii="Calibri" w:eastAsia="Calibri" w:hAnsi="Calibri" w:cs="Calibri"/>
          <w:color w:val="000000" w:themeColor="text1"/>
        </w:rPr>
        <w:t xml:space="preserve"> Have you ever experienced not having enough midwives at health center to provide ANC care? If yes, how was that situation managed? Did other healthcare providers provide ANC instead?</w:t>
      </w:r>
    </w:p>
    <w:p w14:paraId="34C5A0FD" w14:textId="6D885164" w:rsidR="009A4634" w:rsidRPr="00441FED" w:rsidRDefault="00E90C35" w:rsidP="00441FED">
      <w:pPr>
        <w:spacing w:after="0"/>
        <w:rPr>
          <w:rFonts w:ascii="Calibri" w:eastAsia="Calibri" w:hAnsi="Calibri" w:cs="Calibri"/>
          <w:color w:val="000000" w:themeColor="text1"/>
        </w:rPr>
      </w:pPr>
      <w:r w:rsidRPr="00441FED">
        <w:rPr>
          <w:rFonts w:ascii="Calibri" w:eastAsia="Calibri" w:hAnsi="Calibri" w:cs="Calibri"/>
          <w:color w:val="000000" w:themeColor="text1"/>
        </w:rPr>
        <w:t xml:space="preserve">6a) </w:t>
      </w:r>
      <w:r w:rsidR="009A4634" w:rsidRPr="00441FED">
        <w:rPr>
          <w:rFonts w:ascii="Calibri" w:eastAsia="Calibri" w:hAnsi="Calibri" w:cs="Calibri"/>
          <w:color w:val="000000" w:themeColor="text1"/>
        </w:rPr>
        <w:t xml:space="preserve">What training did you receive </w:t>
      </w:r>
      <w:r w:rsidR="003246C2" w:rsidRPr="00441FED">
        <w:rPr>
          <w:rFonts w:ascii="Calibri" w:eastAsia="Calibri" w:hAnsi="Calibri" w:cs="Calibri"/>
          <w:color w:val="000000" w:themeColor="text1"/>
        </w:rPr>
        <w:t>on</w:t>
      </w:r>
      <w:r w:rsidR="009A4634" w:rsidRPr="00441FED">
        <w:rPr>
          <w:rFonts w:ascii="Calibri" w:eastAsia="Calibri" w:hAnsi="Calibri" w:cs="Calibri"/>
          <w:color w:val="000000" w:themeColor="text1"/>
        </w:rPr>
        <w:t xml:space="preserve"> prenatal supplementation?</w:t>
      </w:r>
    </w:p>
    <w:p w14:paraId="261C65D5" w14:textId="77777777" w:rsidR="009A06BF" w:rsidRDefault="00441FED" w:rsidP="00441FED">
      <w:pPr>
        <w:pStyle w:val="ListParagraph"/>
        <w:numPr>
          <w:ilvl w:val="0"/>
          <w:numId w:val="3"/>
        </w:numPr>
        <w:spacing w:after="0"/>
        <w:rPr>
          <w:rFonts w:ascii="Calibri" w:eastAsia="Calibri" w:hAnsi="Calibri" w:cs="Calibri"/>
          <w:color w:val="000000" w:themeColor="text1"/>
        </w:rPr>
      </w:pPr>
      <w:r w:rsidRPr="009A06BF">
        <w:rPr>
          <w:rFonts w:ascii="Calibri" w:eastAsia="Calibri" w:hAnsi="Calibri" w:cs="Calibri"/>
          <w:color w:val="000000" w:themeColor="text1"/>
        </w:rPr>
        <w:t xml:space="preserve">Probe: </w:t>
      </w:r>
      <w:r w:rsidR="00B24F47" w:rsidRPr="009A06BF">
        <w:rPr>
          <w:rFonts w:ascii="Calibri" w:eastAsia="Calibri" w:hAnsi="Calibri" w:cs="Calibri"/>
          <w:color w:val="000000" w:themeColor="text1"/>
        </w:rPr>
        <w:t xml:space="preserve">When was the last </w:t>
      </w:r>
      <w:r w:rsidR="00233408" w:rsidRPr="009A06BF">
        <w:rPr>
          <w:rFonts w:ascii="Calibri" w:eastAsia="Calibri" w:hAnsi="Calibri" w:cs="Calibri"/>
          <w:color w:val="000000" w:themeColor="text1"/>
        </w:rPr>
        <w:t>time your received educational training on prenatal supplementation? Wh</w:t>
      </w:r>
      <w:r w:rsidR="009A06BF" w:rsidRPr="009A06BF">
        <w:rPr>
          <w:rFonts w:ascii="Calibri" w:eastAsia="Calibri" w:hAnsi="Calibri" w:cs="Calibri"/>
          <w:color w:val="000000" w:themeColor="text1"/>
        </w:rPr>
        <w:t>at organization provided this training? (Example: Ministry of Health, GIZ, etc.)</w:t>
      </w:r>
    </w:p>
    <w:p w14:paraId="6A07C7BD" w14:textId="77777777" w:rsidR="009A06BF" w:rsidRDefault="009A06BF" w:rsidP="009A06BF">
      <w:pPr>
        <w:spacing w:after="0"/>
        <w:rPr>
          <w:rFonts w:ascii="Calibri" w:eastAsia="Calibri" w:hAnsi="Calibri" w:cs="Calibri"/>
          <w:color w:val="000000" w:themeColor="text1"/>
        </w:rPr>
      </w:pPr>
    </w:p>
    <w:p w14:paraId="7BBA7A68" w14:textId="02D2BF76" w:rsidR="00E90C35" w:rsidRPr="009A06BF" w:rsidRDefault="00E90C35" w:rsidP="009A06BF">
      <w:pPr>
        <w:spacing w:after="0"/>
        <w:rPr>
          <w:rFonts w:ascii="Calibri" w:eastAsia="Calibri" w:hAnsi="Calibri" w:cs="Calibri"/>
          <w:color w:val="000000" w:themeColor="text1"/>
        </w:rPr>
      </w:pPr>
      <w:r w:rsidRPr="009A06BF">
        <w:rPr>
          <w:rFonts w:ascii="Calibri" w:eastAsia="Calibri" w:hAnsi="Calibri" w:cs="Calibri"/>
          <w:color w:val="000000" w:themeColor="text1"/>
        </w:rPr>
        <w:t xml:space="preserve">6b) </w:t>
      </w:r>
      <w:r w:rsidR="009A4634" w:rsidRPr="009A06BF">
        <w:rPr>
          <w:rFonts w:ascii="Calibri" w:eastAsia="Calibri" w:hAnsi="Calibri" w:cs="Calibri"/>
          <w:color w:val="000000" w:themeColor="text1"/>
        </w:rPr>
        <w:t xml:space="preserve">What guidelines or sources of information are available to </w:t>
      </w:r>
      <w:r w:rsidR="00931120" w:rsidRPr="009A06BF">
        <w:rPr>
          <w:rFonts w:ascii="Calibri" w:eastAsia="Calibri" w:hAnsi="Calibri" w:cs="Calibri"/>
          <w:color w:val="000000" w:themeColor="text1"/>
        </w:rPr>
        <w:t xml:space="preserve">educate </w:t>
      </w:r>
      <w:r w:rsidR="009A4634" w:rsidRPr="009A06BF">
        <w:rPr>
          <w:rFonts w:ascii="Calibri" w:eastAsia="Calibri" w:hAnsi="Calibri" w:cs="Calibri"/>
          <w:color w:val="000000" w:themeColor="text1"/>
        </w:rPr>
        <w:t>midwives o</w:t>
      </w:r>
      <w:r w:rsidR="00931120" w:rsidRPr="009A06BF">
        <w:rPr>
          <w:rFonts w:ascii="Calibri" w:eastAsia="Calibri" w:hAnsi="Calibri" w:cs="Calibri"/>
          <w:color w:val="000000" w:themeColor="text1"/>
        </w:rPr>
        <w:t>n</w:t>
      </w:r>
      <w:r w:rsidR="009A4634" w:rsidRPr="009A06BF">
        <w:rPr>
          <w:rFonts w:ascii="Calibri" w:eastAsia="Calibri" w:hAnsi="Calibri" w:cs="Calibri"/>
          <w:color w:val="000000" w:themeColor="text1"/>
        </w:rPr>
        <w:t xml:space="preserve"> prenatal vitamins</w:t>
      </w:r>
      <w:r w:rsidR="00441FED" w:rsidRPr="009A06BF">
        <w:rPr>
          <w:rFonts w:ascii="Calibri" w:eastAsia="Calibri" w:hAnsi="Calibri" w:cs="Calibri"/>
          <w:color w:val="000000" w:themeColor="text1"/>
        </w:rPr>
        <w:t>?</w:t>
      </w:r>
    </w:p>
    <w:p w14:paraId="6A19CCC3" w14:textId="77777777" w:rsidR="007041FF" w:rsidRDefault="009A4634">
      <w:pPr>
        <w:pStyle w:val="ListParagraph"/>
        <w:numPr>
          <w:ilvl w:val="0"/>
          <w:numId w:val="2"/>
        </w:numPr>
        <w:rPr>
          <w:rFonts w:ascii="Calibri" w:eastAsia="Calibri" w:hAnsi="Calibri" w:cs="Calibri"/>
          <w:color w:val="000000" w:themeColor="text1"/>
        </w:rPr>
      </w:pPr>
      <w:r w:rsidRPr="00E90C35">
        <w:rPr>
          <w:rFonts w:ascii="Calibri" w:eastAsia="Calibri" w:hAnsi="Calibri" w:cs="Calibri"/>
          <w:color w:val="000000" w:themeColor="text1"/>
        </w:rPr>
        <w:t xml:space="preserve">Probe: MoH guidelines? Guidelines from </w:t>
      </w:r>
      <w:r w:rsidR="00441FED">
        <w:rPr>
          <w:rFonts w:ascii="Calibri" w:eastAsia="Calibri" w:hAnsi="Calibri" w:cs="Calibri"/>
          <w:color w:val="000000" w:themeColor="text1"/>
        </w:rPr>
        <w:t>health center</w:t>
      </w:r>
      <w:r w:rsidRPr="00E90C35">
        <w:rPr>
          <w:rFonts w:ascii="Calibri" w:eastAsia="Calibri" w:hAnsi="Calibri" w:cs="Calibri"/>
          <w:color w:val="000000" w:themeColor="text1"/>
        </w:rPr>
        <w:t xml:space="preserve">? Textbooks? Information sheets? </w:t>
      </w:r>
      <w:r w:rsidR="009D56AD">
        <w:rPr>
          <w:rFonts w:ascii="Calibri" w:eastAsia="Calibri" w:hAnsi="Calibri" w:cs="Calibri"/>
          <w:color w:val="000000" w:themeColor="text1"/>
        </w:rPr>
        <w:t xml:space="preserve">From </w:t>
      </w:r>
      <w:r w:rsidRPr="00E90C35">
        <w:rPr>
          <w:rFonts w:ascii="Calibri" w:eastAsia="Calibri" w:hAnsi="Calibri" w:cs="Calibri"/>
          <w:color w:val="000000" w:themeColor="text1"/>
        </w:rPr>
        <w:t>NGOs</w:t>
      </w:r>
      <w:r w:rsidR="00813470">
        <w:rPr>
          <w:rFonts w:ascii="Calibri" w:eastAsia="Calibri" w:hAnsi="Calibri" w:cs="Calibri"/>
          <w:color w:val="000000" w:themeColor="text1"/>
        </w:rPr>
        <w:t>?</w:t>
      </w:r>
    </w:p>
    <w:p w14:paraId="2FBC9CA3" w14:textId="62A83583" w:rsidR="005054DA" w:rsidRPr="007041FF" w:rsidRDefault="009A4634">
      <w:pPr>
        <w:pStyle w:val="ListParagraph"/>
        <w:numPr>
          <w:ilvl w:val="0"/>
          <w:numId w:val="2"/>
        </w:numPr>
        <w:rPr>
          <w:rFonts w:ascii="Calibri" w:eastAsia="Calibri" w:hAnsi="Calibri" w:cs="Calibri"/>
          <w:color w:val="000000" w:themeColor="text1"/>
        </w:rPr>
      </w:pPr>
      <w:r>
        <w:t>Probe: Do you refer to any of these resources during your ANC counseling visits?</w:t>
      </w:r>
    </w:p>
    <w:p w14:paraId="3F2C2461" w14:textId="2904D88F" w:rsidR="00E46328" w:rsidRDefault="007041FF" w:rsidP="33818141">
      <w:pPr>
        <w:spacing w:after="0" w:line="240" w:lineRule="auto"/>
        <w:rPr>
          <w:rFonts w:ascii="Calibri" w:eastAsia="Calibri" w:hAnsi="Calibri" w:cs="Calibri"/>
          <w:i/>
          <w:iCs/>
          <w:color w:val="000000" w:themeColor="text1"/>
        </w:rPr>
      </w:pPr>
      <w:r>
        <w:rPr>
          <w:rFonts w:ascii="Calibri" w:eastAsia="Calibri" w:hAnsi="Calibri" w:cs="Calibri"/>
          <w:color w:val="000000" w:themeColor="text1"/>
        </w:rPr>
        <w:t xml:space="preserve">7) </w:t>
      </w:r>
      <w:r w:rsidRPr="3F8DEA33">
        <w:rPr>
          <w:rFonts w:ascii="Calibri" w:eastAsia="Calibri" w:hAnsi="Calibri" w:cs="Calibri"/>
          <w:color w:val="000000" w:themeColor="text1"/>
        </w:rPr>
        <w:t xml:space="preserve">In your opinion, do these existing sources of information help midwives to be effective in counseling women on prenatal supplements? Why? </w:t>
      </w:r>
      <w:r w:rsidR="00E5080D">
        <w:rPr>
          <w:rFonts w:ascii="Calibri" w:eastAsia="Calibri" w:hAnsi="Calibri" w:cs="Calibri"/>
          <w:color w:val="000000" w:themeColor="text1"/>
        </w:rPr>
        <w:t>[</w:t>
      </w:r>
      <w:r w:rsidR="00E5080D" w:rsidRPr="00E5080D">
        <w:rPr>
          <w:rFonts w:ascii="Calibri" w:eastAsia="Calibri" w:hAnsi="Calibri" w:cs="Calibri"/>
          <w:color w:val="000000" w:themeColor="text1"/>
        </w:rPr>
        <w:t>S</w:t>
      </w:r>
      <w:r w:rsidRPr="00E5080D">
        <w:rPr>
          <w:rFonts w:ascii="Calibri" w:eastAsia="Calibri" w:hAnsi="Calibri" w:cs="Calibri"/>
          <w:color w:val="000000" w:themeColor="text1"/>
        </w:rPr>
        <w:t>how copies of existing materials available to educate midwives and ask for each material if they think it is useful; probe for why or why not</w:t>
      </w:r>
      <w:r w:rsidR="00E5080D" w:rsidRPr="00E5080D">
        <w:rPr>
          <w:rFonts w:ascii="Calibri" w:eastAsia="Calibri" w:hAnsi="Calibri" w:cs="Calibri"/>
          <w:color w:val="000000" w:themeColor="text1"/>
        </w:rPr>
        <w:t>.]</w:t>
      </w:r>
    </w:p>
    <w:p w14:paraId="26E303C0" w14:textId="6CC16176" w:rsidR="003109EE" w:rsidRDefault="003109EE" w:rsidP="33818141">
      <w:pPr>
        <w:spacing w:after="0" w:line="240" w:lineRule="auto"/>
        <w:rPr>
          <w:rFonts w:ascii="Calibri" w:eastAsia="Calibri" w:hAnsi="Calibri" w:cs="Calibri"/>
          <w:color w:val="000000" w:themeColor="text1"/>
        </w:rPr>
      </w:pPr>
    </w:p>
    <w:p w14:paraId="51C4E0AE" w14:textId="6D5D317E" w:rsidR="005C4BC0" w:rsidRDefault="005C4BC0" w:rsidP="33818141">
      <w:pPr>
        <w:spacing w:after="0" w:line="240" w:lineRule="auto"/>
        <w:rPr>
          <w:rFonts w:ascii="Calibri" w:eastAsia="Calibri" w:hAnsi="Calibri" w:cs="Calibri"/>
          <w:b/>
          <w:bCs/>
          <w:color w:val="000000" w:themeColor="text1"/>
        </w:rPr>
      </w:pPr>
      <w:r w:rsidRPr="33818141">
        <w:rPr>
          <w:rFonts w:ascii="Calibri" w:eastAsia="Calibri" w:hAnsi="Calibri" w:cs="Calibri"/>
          <w:b/>
          <w:bCs/>
          <w:color w:val="000000" w:themeColor="text1"/>
        </w:rPr>
        <w:t xml:space="preserve">Let’s talk more about materials that pregnant women can use to improve their knowledge of the importance of prenatal vitamins and minerals.  </w:t>
      </w:r>
    </w:p>
    <w:p w14:paraId="2B40B306" w14:textId="77777777" w:rsidR="005C4BC0" w:rsidRDefault="005C4BC0" w:rsidP="33818141">
      <w:pPr>
        <w:spacing w:after="0" w:line="240" w:lineRule="auto"/>
        <w:rPr>
          <w:rFonts w:ascii="Calibri" w:eastAsia="Calibri" w:hAnsi="Calibri" w:cs="Calibri"/>
          <w:color w:val="000000" w:themeColor="text1"/>
        </w:rPr>
      </w:pPr>
    </w:p>
    <w:p w14:paraId="00122CED" w14:textId="4B1B3D86" w:rsidR="003109EE" w:rsidRDefault="009A06BF" w:rsidP="33818141">
      <w:pPr>
        <w:spacing w:after="0" w:line="240" w:lineRule="auto"/>
        <w:rPr>
          <w:rFonts w:ascii="Calibri" w:eastAsia="Calibri" w:hAnsi="Calibri" w:cs="Calibri"/>
          <w:color w:val="000000" w:themeColor="text1"/>
        </w:rPr>
      </w:pPr>
      <w:r>
        <w:rPr>
          <w:rFonts w:ascii="Calibri" w:eastAsia="Calibri" w:hAnsi="Calibri" w:cs="Calibri"/>
          <w:color w:val="000000" w:themeColor="text1"/>
        </w:rPr>
        <w:t>8</w:t>
      </w:r>
      <w:r w:rsidR="003109EE">
        <w:rPr>
          <w:rFonts w:ascii="Calibri" w:eastAsia="Calibri" w:hAnsi="Calibri" w:cs="Calibri"/>
          <w:color w:val="000000" w:themeColor="text1"/>
        </w:rPr>
        <w:t>)</w:t>
      </w:r>
      <w:r w:rsidR="005C4BC0">
        <w:rPr>
          <w:rFonts w:ascii="Calibri" w:eastAsia="Calibri" w:hAnsi="Calibri" w:cs="Calibri"/>
          <w:color w:val="000000" w:themeColor="text1"/>
        </w:rPr>
        <w:t xml:space="preserve"> </w:t>
      </w:r>
      <w:r w:rsidR="005C4BC0" w:rsidRPr="33818141">
        <w:rPr>
          <w:rFonts w:ascii="Calibri" w:eastAsia="Calibri" w:hAnsi="Calibri" w:cs="Calibri"/>
          <w:color w:val="000000" w:themeColor="text1"/>
        </w:rPr>
        <w:t xml:space="preserve">What resources are available for pregnant women to learn about maintaining a healthy pregnancy at ANC services? For example, pamphlets or posters? </w:t>
      </w:r>
      <w:r w:rsidR="00A10582">
        <w:rPr>
          <w:rFonts w:ascii="Calibri" w:eastAsia="Calibri" w:hAnsi="Calibri" w:cs="Calibri"/>
          <w:color w:val="000000" w:themeColor="text1"/>
        </w:rPr>
        <w:t>[</w:t>
      </w:r>
      <w:r w:rsidR="005C4BC0" w:rsidRPr="00A10582">
        <w:rPr>
          <w:rFonts w:ascii="Calibri" w:eastAsia="Calibri" w:hAnsi="Calibri" w:cs="Calibri"/>
          <w:color w:val="000000" w:themeColor="text1"/>
        </w:rPr>
        <w:t>Take copies or photos if available</w:t>
      </w:r>
      <w:r w:rsidR="00A10582" w:rsidRPr="00A10582">
        <w:rPr>
          <w:rFonts w:ascii="Calibri" w:eastAsia="Calibri" w:hAnsi="Calibri" w:cs="Calibri"/>
          <w:color w:val="000000" w:themeColor="text1"/>
        </w:rPr>
        <w:t>]</w:t>
      </w:r>
    </w:p>
    <w:p w14:paraId="27B9FC71" w14:textId="25163DF7" w:rsidR="00DA614C" w:rsidRDefault="00DA614C" w:rsidP="33818141">
      <w:pPr>
        <w:spacing w:after="0" w:line="240" w:lineRule="auto"/>
        <w:rPr>
          <w:rFonts w:ascii="Calibri" w:eastAsia="Calibri" w:hAnsi="Calibri" w:cs="Calibri"/>
          <w:color w:val="000000" w:themeColor="text1"/>
        </w:rPr>
      </w:pPr>
    </w:p>
    <w:p w14:paraId="0032D901" w14:textId="28702F88" w:rsidR="00AF5F7C" w:rsidRDefault="009A06BF" w:rsidP="33818141">
      <w:pPr>
        <w:spacing w:after="0" w:line="240" w:lineRule="auto"/>
        <w:rPr>
          <w:rFonts w:ascii="Calibri" w:eastAsia="Calibri" w:hAnsi="Calibri" w:cs="Calibri"/>
          <w:color w:val="000000" w:themeColor="text1"/>
        </w:rPr>
      </w:pPr>
      <w:r>
        <w:rPr>
          <w:rFonts w:ascii="Calibri" w:eastAsia="Calibri" w:hAnsi="Calibri" w:cs="Calibri"/>
          <w:color w:val="000000" w:themeColor="text1"/>
        </w:rPr>
        <w:t>9</w:t>
      </w:r>
      <w:r w:rsidR="00AF5F7C">
        <w:rPr>
          <w:rFonts w:ascii="Calibri" w:eastAsia="Calibri" w:hAnsi="Calibri" w:cs="Calibri"/>
          <w:color w:val="000000" w:themeColor="text1"/>
        </w:rPr>
        <w:t xml:space="preserve">) </w:t>
      </w:r>
      <w:r w:rsidR="00AF5F7C" w:rsidRPr="3F8DEA33">
        <w:rPr>
          <w:rFonts w:ascii="Calibri" w:eastAsia="Calibri" w:hAnsi="Calibri" w:cs="Calibri"/>
          <w:color w:val="000000" w:themeColor="text1"/>
        </w:rPr>
        <w:t xml:space="preserve">In your experience, have you had issues with not having informational resources available to counsel or share with pregnant women? Can you explain your experiences? </w:t>
      </w:r>
    </w:p>
    <w:p w14:paraId="6153E812" w14:textId="1BA6BCFF" w:rsidR="00DA614C" w:rsidRDefault="00AF5F7C">
      <w:pPr>
        <w:pStyle w:val="ListParagraph"/>
        <w:numPr>
          <w:ilvl w:val="0"/>
          <w:numId w:val="4"/>
        </w:numPr>
        <w:spacing w:after="0" w:line="240" w:lineRule="auto"/>
        <w:rPr>
          <w:rFonts w:ascii="Calibri" w:eastAsia="Calibri" w:hAnsi="Calibri" w:cs="Calibri"/>
          <w:color w:val="000000" w:themeColor="text1"/>
        </w:rPr>
      </w:pPr>
      <w:r w:rsidRPr="00AF5F7C">
        <w:rPr>
          <w:rFonts w:ascii="Calibri" w:eastAsia="Calibri" w:hAnsi="Calibri" w:cs="Calibri"/>
          <w:color w:val="000000" w:themeColor="text1"/>
        </w:rPr>
        <w:t>Probe</w:t>
      </w:r>
      <w:r>
        <w:rPr>
          <w:rFonts w:ascii="Calibri" w:eastAsia="Calibri" w:hAnsi="Calibri" w:cs="Calibri"/>
          <w:color w:val="000000" w:themeColor="text1"/>
        </w:rPr>
        <w:t>:</w:t>
      </w:r>
      <w:r w:rsidRPr="00AF5F7C">
        <w:rPr>
          <w:rFonts w:ascii="Calibri" w:eastAsia="Calibri" w:hAnsi="Calibri" w:cs="Calibri"/>
          <w:color w:val="000000" w:themeColor="text1"/>
        </w:rPr>
        <w:t xml:space="preserve"> </w:t>
      </w:r>
      <w:r>
        <w:rPr>
          <w:rFonts w:ascii="Calibri" w:eastAsia="Calibri" w:hAnsi="Calibri" w:cs="Calibri"/>
          <w:color w:val="000000" w:themeColor="text1"/>
        </w:rPr>
        <w:t>H</w:t>
      </w:r>
      <w:r w:rsidRPr="00AF5F7C">
        <w:rPr>
          <w:rFonts w:ascii="Calibri" w:eastAsia="Calibri" w:hAnsi="Calibri" w:cs="Calibri"/>
          <w:color w:val="000000" w:themeColor="text1"/>
        </w:rPr>
        <w:t>ow often these issues happen</w:t>
      </w:r>
      <w:r>
        <w:rPr>
          <w:rFonts w:ascii="Calibri" w:eastAsia="Calibri" w:hAnsi="Calibri" w:cs="Calibri"/>
          <w:color w:val="000000" w:themeColor="text1"/>
        </w:rPr>
        <w:t>?</w:t>
      </w:r>
      <w:r w:rsidRPr="00AF5F7C">
        <w:rPr>
          <w:rFonts w:ascii="Calibri" w:eastAsia="Calibri" w:hAnsi="Calibri" w:cs="Calibri"/>
          <w:color w:val="000000" w:themeColor="text1"/>
        </w:rPr>
        <w:t xml:space="preserve"> </w:t>
      </w:r>
      <w:r>
        <w:rPr>
          <w:rFonts w:ascii="Calibri" w:eastAsia="Calibri" w:hAnsi="Calibri" w:cs="Calibri"/>
          <w:color w:val="000000" w:themeColor="text1"/>
        </w:rPr>
        <w:t>H</w:t>
      </w:r>
      <w:r w:rsidRPr="00AF5F7C">
        <w:rPr>
          <w:rFonts w:ascii="Calibri" w:eastAsia="Calibri" w:hAnsi="Calibri" w:cs="Calibri"/>
          <w:color w:val="000000" w:themeColor="text1"/>
        </w:rPr>
        <w:t xml:space="preserve">ow long </w:t>
      </w:r>
      <w:r>
        <w:rPr>
          <w:rFonts w:ascii="Calibri" w:eastAsia="Calibri" w:hAnsi="Calibri" w:cs="Calibri"/>
          <w:color w:val="000000" w:themeColor="text1"/>
        </w:rPr>
        <w:t xml:space="preserve">do </w:t>
      </w:r>
      <w:r w:rsidRPr="00AF5F7C">
        <w:rPr>
          <w:rFonts w:ascii="Calibri" w:eastAsia="Calibri" w:hAnsi="Calibri" w:cs="Calibri"/>
          <w:color w:val="000000" w:themeColor="text1"/>
        </w:rPr>
        <w:t>these issues usually last</w:t>
      </w:r>
      <w:r>
        <w:rPr>
          <w:rFonts w:ascii="Calibri" w:eastAsia="Calibri" w:hAnsi="Calibri" w:cs="Calibri"/>
          <w:color w:val="000000" w:themeColor="text1"/>
        </w:rPr>
        <w:t>?</w:t>
      </w:r>
    </w:p>
    <w:p w14:paraId="66AD34E9" w14:textId="767CBE79" w:rsidR="00AF5F7C" w:rsidRDefault="00AF5F7C" w:rsidP="00AF5F7C">
      <w:pPr>
        <w:spacing w:after="0" w:line="240" w:lineRule="auto"/>
        <w:rPr>
          <w:rFonts w:ascii="Calibri" w:eastAsia="Calibri" w:hAnsi="Calibri" w:cs="Calibri"/>
          <w:color w:val="000000" w:themeColor="text1"/>
        </w:rPr>
      </w:pPr>
    </w:p>
    <w:p w14:paraId="2AA42BE8" w14:textId="040F84FA" w:rsidR="00AF5F7C" w:rsidRDefault="00D56410" w:rsidP="00AF5F7C">
      <w:pPr>
        <w:spacing w:after="0" w:line="240" w:lineRule="auto"/>
        <w:rPr>
          <w:rFonts w:eastAsia="Times New Roman" w:cstheme="minorHAnsi"/>
          <w:color w:val="000000" w:themeColor="text1"/>
        </w:rPr>
      </w:pPr>
      <w:r>
        <w:rPr>
          <w:rFonts w:ascii="Calibri" w:eastAsia="Calibri" w:hAnsi="Calibri" w:cs="Calibri"/>
          <w:color w:val="000000" w:themeColor="text1"/>
        </w:rPr>
        <w:t>1</w:t>
      </w:r>
      <w:r w:rsidR="009A06BF">
        <w:rPr>
          <w:rFonts w:ascii="Calibri" w:eastAsia="Calibri" w:hAnsi="Calibri" w:cs="Calibri"/>
          <w:color w:val="000000" w:themeColor="text1"/>
        </w:rPr>
        <w:t>0</w:t>
      </w:r>
      <w:r>
        <w:rPr>
          <w:rFonts w:ascii="Calibri" w:eastAsia="Calibri" w:hAnsi="Calibri" w:cs="Calibri"/>
          <w:color w:val="000000" w:themeColor="text1"/>
        </w:rPr>
        <w:t xml:space="preserve">) </w:t>
      </w:r>
      <w:r w:rsidRPr="007D79E9">
        <w:rPr>
          <w:rFonts w:eastAsia="Times New Roman" w:cstheme="minorHAnsi"/>
          <w:color w:val="000000" w:themeColor="text1"/>
        </w:rPr>
        <w:t>What images do you think would be useful to include in posters or pamphlets to help pregnant women take their prenatal supplements as recommended?</w:t>
      </w:r>
    </w:p>
    <w:p w14:paraId="6726343E" w14:textId="7382AB82" w:rsidR="00D56410" w:rsidRDefault="00D56410" w:rsidP="00AF5F7C">
      <w:pPr>
        <w:spacing w:after="0" w:line="240" w:lineRule="auto"/>
        <w:rPr>
          <w:rFonts w:eastAsia="Times New Roman" w:cstheme="minorHAnsi"/>
          <w:color w:val="000000" w:themeColor="text1"/>
        </w:rPr>
      </w:pPr>
    </w:p>
    <w:p w14:paraId="76FA9854" w14:textId="12FC4E40" w:rsidR="00D56410" w:rsidRDefault="00D56410" w:rsidP="00AF5F7C">
      <w:pPr>
        <w:spacing w:after="0" w:line="240" w:lineRule="auto"/>
        <w:rPr>
          <w:rFonts w:ascii="Calibri" w:eastAsia="Calibri" w:hAnsi="Calibri" w:cs="Calibri"/>
          <w:b/>
          <w:bCs/>
          <w:color w:val="000000" w:themeColor="text1"/>
        </w:rPr>
      </w:pPr>
      <w:r w:rsidRPr="33818141">
        <w:rPr>
          <w:rFonts w:ascii="Calibri" w:eastAsia="Calibri" w:hAnsi="Calibri" w:cs="Calibri"/>
          <w:b/>
          <w:bCs/>
          <w:color w:val="000000" w:themeColor="text1"/>
        </w:rPr>
        <w:t>Now let’s talk about how ANC services are delivered.</w:t>
      </w:r>
    </w:p>
    <w:p w14:paraId="7452B3D4" w14:textId="77777777" w:rsidR="00D56410" w:rsidRDefault="00D56410" w:rsidP="00AF5F7C">
      <w:pPr>
        <w:spacing w:after="0" w:line="240" w:lineRule="auto"/>
        <w:rPr>
          <w:rFonts w:eastAsia="Times New Roman" w:cstheme="minorHAnsi"/>
          <w:color w:val="000000" w:themeColor="text1"/>
        </w:rPr>
      </w:pPr>
    </w:p>
    <w:p w14:paraId="38C96EB4" w14:textId="77777777" w:rsidR="001A03A6" w:rsidRDefault="00D56410" w:rsidP="00AF5F7C">
      <w:pPr>
        <w:spacing w:after="0" w:line="240" w:lineRule="auto"/>
        <w:rPr>
          <w:rFonts w:ascii="Calibri" w:eastAsia="Calibri" w:hAnsi="Calibri" w:cs="Calibri"/>
          <w:color w:val="000000" w:themeColor="text1"/>
        </w:rPr>
      </w:pPr>
      <w:r>
        <w:rPr>
          <w:rFonts w:eastAsia="Times New Roman" w:cstheme="minorHAnsi"/>
          <w:color w:val="000000" w:themeColor="text1"/>
        </w:rPr>
        <w:t>1</w:t>
      </w:r>
      <w:r w:rsidR="009A06BF">
        <w:rPr>
          <w:rFonts w:eastAsia="Times New Roman" w:cstheme="minorHAnsi"/>
          <w:color w:val="000000" w:themeColor="text1"/>
        </w:rPr>
        <w:t>1</w:t>
      </w:r>
      <w:r>
        <w:rPr>
          <w:rFonts w:eastAsia="Times New Roman" w:cstheme="minorHAnsi"/>
          <w:color w:val="000000" w:themeColor="text1"/>
        </w:rPr>
        <w:t xml:space="preserve">) </w:t>
      </w:r>
      <w:r w:rsidRPr="3F8DEA33">
        <w:rPr>
          <w:rFonts w:ascii="Calibri" w:eastAsia="Calibri" w:hAnsi="Calibri" w:cs="Calibri"/>
          <w:color w:val="000000" w:themeColor="text1"/>
        </w:rPr>
        <w:t xml:space="preserve">How does your work environment affect you in </w:t>
      </w:r>
      <w:r>
        <w:rPr>
          <w:rFonts w:ascii="Calibri" w:eastAsia="Calibri" w:hAnsi="Calibri" w:cs="Calibri"/>
          <w:color w:val="000000" w:themeColor="text1"/>
        </w:rPr>
        <w:t>providing ANC services</w:t>
      </w:r>
      <w:r w:rsidRPr="3F8DEA33">
        <w:rPr>
          <w:rFonts w:ascii="Calibri" w:eastAsia="Calibri" w:hAnsi="Calibri" w:cs="Calibri"/>
          <w:color w:val="000000" w:themeColor="text1"/>
        </w:rPr>
        <w:t>?</w:t>
      </w:r>
      <w:r>
        <w:rPr>
          <w:rFonts w:ascii="Calibri" w:eastAsia="Calibri" w:hAnsi="Calibri" w:cs="Calibri"/>
          <w:color w:val="000000" w:themeColor="text1"/>
        </w:rPr>
        <w:t xml:space="preserve"> </w:t>
      </w:r>
    </w:p>
    <w:p w14:paraId="790F1A77" w14:textId="37B56899" w:rsidR="00D56410" w:rsidRPr="001A03A6" w:rsidRDefault="001A03A6" w:rsidP="001A03A6">
      <w:pPr>
        <w:pStyle w:val="ListParagraph"/>
        <w:numPr>
          <w:ilvl w:val="0"/>
          <w:numId w:val="4"/>
        </w:numPr>
        <w:spacing w:after="0" w:line="240" w:lineRule="auto"/>
        <w:rPr>
          <w:rFonts w:ascii="Calibri" w:eastAsia="Calibri" w:hAnsi="Calibri" w:cs="Calibri"/>
          <w:color w:val="000000" w:themeColor="text1"/>
        </w:rPr>
      </w:pPr>
      <w:r>
        <w:rPr>
          <w:rFonts w:ascii="Calibri" w:eastAsia="Calibri" w:hAnsi="Calibri" w:cs="Calibri"/>
          <w:color w:val="000000" w:themeColor="text1"/>
        </w:rPr>
        <w:t>Probe: Enough space</w:t>
      </w:r>
      <w:r w:rsidR="00D56410" w:rsidRPr="001A03A6">
        <w:rPr>
          <w:rFonts w:ascii="Calibri" w:eastAsia="Calibri" w:hAnsi="Calibri" w:cs="Calibri"/>
          <w:color w:val="000000" w:themeColor="text1"/>
        </w:rPr>
        <w:t xml:space="preserve"> for counseling, comfortable place for women</w:t>
      </w:r>
      <w:r>
        <w:rPr>
          <w:rFonts w:ascii="Calibri" w:eastAsia="Calibri" w:hAnsi="Calibri" w:cs="Calibri"/>
          <w:color w:val="000000" w:themeColor="text1"/>
        </w:rPr>
        <w:t>?</w:t>
      </w:r>
    </w:p>
    <w:p w14:paraId="7AAE283E" w14:textId="064AB9C7" w:rsidR="00D56410" w:rsidRDefault="00D56410" w:rsidP="00AF5F7C">
      <w:pPr>
        <w:spacing w:after="0" w:line="240" w:lineRule="auto"/>
        <w:rPr>
          <w:rFonts w:ascii="Calibri" w:eastAsia="Calibri" w:hAnsi="Calibri" w:cs="Calibri"/>
          <w:color w:val="000000" w:themeColor="text1"/>
        </w:rPr>
      </w:pPr>
    </w:p>
    <w:p w14:paraId="393AF144" w14:textId="5080FF40" w:rsidR="00D56410" w:rsidRPr="00D56410" w:rsidRDefault="00D56410" w:rsidP="00D56410">
      <w:pPr>
        <w:rPr>
          <w:rFonts w:eastAsia="Calibri" w:cstheme="minorHAnsi"/>
        </w:rPr>
      </w:pPr>
      <w:r w:rsidRPr="00D56410">
        <w:rPr>
          <w:rFonts w:eastAsia="Calibri" w:cstheme="minorHAnsi"/>
        </w:rPr>
        <w:lastRenderedPageBreak/>
        <w:t>1</w:t>
      </w:r>
      <w:r w:rsidR="009A06BF">
        <w:rPr>
          <w:rFonts w:eastAsia="Calibri" w:cstheme="minorHAnsi"/>
        </w:rPr>
        <w:t>2</w:t>
      </w:r>
      <w:r w:rsidRPr="00D56410">
        <w:rPr>
          <w:rFonts w:eastAsia="Calibri" w:cstheme="minorHAnsi"/>
        </w:rPr>
        <w:t xml:space="preserve">a) What are the most important issues that you usually discuss with pregnant women during their antenatal visits? </w:t>
      </w:r>
    </w:p>
    <w:p w14:paraId="1168B6CD" w14:textId="7A407FBF" w:rsidR="00D56410" w:rsidRPr="00D56410" w:rsidRDefault="00D56410" w:rsidP="00D56410">
      <w:pPr>
        <w:spacing w:after="0"/>
        <w:rPr>
          <w:rFonts w:eastAsia="Calibri" w:cstheme="minorHAnsi"/>
        </w:rPr>
      </w:pPr>
      <w:r w:rsidRPr="00D56410">
        <w:rPr>
          <w:rFonts w:eastAsia="Calibri" w:cstheme="minorHAnsi"/>
        </w:rPr>
        <w:t>1</w:t>
      </w:r>
      <w:r w:rsidR="009A06BF">
        <w:rPr>
          <w:rFonts w:eastAsia="Calibri" w:cstheme="minorHAnsi"/>
        </w:rPr>
        <w:t>2</w:t>
      </w:r>
      <w:r w:rsidRPr="00D56410">
        <w:rPr>
          <w:rFonts w:eastAsia="Calibri" w:cstheme="minorHAnsi"/>
        </w:rPr>
        <w:t xml:space="preserve">b) </w:t>
      </w:r>
      <w:r w:rsidRPr="00D56410">
        <w:rPr>
          <w:rFonts w:eastAsia="Times New Roman" w:cstheme="minorHAnsi"/>
        </w:rPr>
        <w:t>W</w:t>
      </w:r>
      <w:r w:rsidRPr="00D56410">
        <w:rPr>
          <w:rFonts w:eastAsia="Calibri" w:cstheme="minorHAnsi"/>
        </w:rPr>
        <w:t xml:space="preserve">hat is the typical advice you give women regarding taking prenatal vitamins, especially iron, and folic acid?  </w:t>
      </w:r>
    </w:p>
    <w:p w14:paraId="694CCFBE" w14:textId="77777777" w:rsidR="00EA0F2A" w:rsidRDefault="00EA0F2A" w:rsidP="00EA0F2A">
      <w:pPr>
        <w:spacing w:after="0"/>
      </w:pPr>
    </w:p>
    <w:p w14:paraId="7BC5C674" w14:textId="5246B3D2" w:rsidR="00D56410" w:rsidRPr="00EA0F2A" w:rsidRDefault="00EA0F2A" w:rsidP="00EA0F2A">
      <w:pPr>
        <w:spacing w:after="0"/>
        <w:rPr>
          <w:rFonts w:ascii="Calibri" w:eastAsia="Calibri" w:hAnsi="Calibri" w:cs="Calibri"/>
          <w:b/>
          <w:bCs/>
          <w:color w:val="000000" w:themeColor="text1"/>
        </w:rPr>
      </w:pPr>
      <w:r>
        <w:t xml:space="preserve">12c) </w:t>
      </w:r>
      <w:r w:rsidR="00D56410">
        <w:t>Do you discuss potential issues or side effects of prenatal supplements with women?</w:t>
      </w:r>
    </w:p>
    <w:p w14:paraId="36FFCDDB" w14:textId="0EA22A65" w:rsidR="00E46328" w:rsidRDefault="00E46328" w:rsidP="33818141">
      <w:pPr>
        <w:spacing w:after="0" w:line="240" w:lineRule="auto"/>
        <w:rPr>
          <w:rFonts w:ascii="Calibri" w:eastAsia="Calibri" w:hAnsi="Calibri" w:cs="Calibri"/>
          <w:color w:val="000000" w:themeColor="text1"/>
        </w:rPr>
      </w:pPr>
    </w:p>
    <w:p w14:paraId="6F796F8B" w14:textId="27534D8E" w:rsidR="009503F2" w:rsidRDefault="00D56410" w:rsidP="33818141">
      <w:pPr>
        <w:spacing w:after="0" w:line="240" w:lineRule="auto"/>
        <w:rPr>
          <w:rFonts w:ascii="Calibri" w:eastAsia="Calibri" w:hAnsi="Calibri" w:cs="Calibri"/>
          <w:color w:val="000000" w:themeColor="text1"/>
        </w:rPr>
      </w:pPr>
      <w:r>
        <w:rPr>
          <w:rFonts w:ascii="Calibri" w:eastAsia="Calibri" w:hAnsi="Calibri" w:cs="Calibri"/>
          <w:color w:val="000000" w:themeColor="text1"/>
        </w:rPr>
        <w:t>1</w:t>
      </w:r>
      <w:r w:rsidR="009A06BF">
        <w:rPr>
          <w:rFonts w:ascii="Calibri" w:eastAsia="Calibri" w:hAnsi="Calibri" w:cs="Calibri"/>
          <w:color w:val="000000" w:themeColor="text1"/>
        </w:rPr>
        <w:t>3</w:t>
      </w:r>
      <w:r>
        <w:rPr>
          <w:rFonts w:ascii="Calibri" w:eastAsia="Calibri" w:hAnsi="Calibri" w:cs="Calibri"/>
          <w:color w:val="000000" w:themeColor="text1"/>
        </w:rPr>
        <w:t xml:space="preserve">a) </w:t>
      </w:r>
      <w:r w:rsidRPr="3F8DEA33">
        <w:rPr>
          <w:rFonts w:ascii="Calibri" w:eastAsia="Calibri" w:hAnsi="Calibri" w:cs="Calibri"/>
          <w:color w:val="000000" w:themeColor="text1"/>
        </w:rPr>
        <w:t xml:space="preserve">What complaints have you heard from pregnant women about prenatal supplements? </w:t>
      </w:r>
      <w:r w:rsidR="00352EAF">
        <w:rPr>
          <w:rFonts w:ascii="Calibri" w:eastAsia="Calibri" w:hAnsi="Calibri" w:cs="Calibri"/>
          <w:color w:val="000000" w:themeColor="text1"/>
        </w:rPr>
        <w:t>[</w:t>
      </w:r>
      <w:r w:rsidRPr="3F8DEA33">
        <w:rPr>
          <w:rFonts w:ascii="Calibri" w:eastAsia="Calibri" w:hAnsi="Calibri" w:cs="Calibri"/>
          <w:color w:val="000000" w:themeColor="text1"/>
        </w:rPr>
        <w:t>List them on whiteboard or white paper</w:t>
      </w:r>
      <w:r w:rsidR="00352EAF">
        <w:rPr>
          <w:rFonts w:ascii="Calibri" w:eastAsia="Calibri" w:hAnsi="Calibri" w:cs="Calibri"/>
          <w:color w:val="000000" w:themeColor="text1"/>
        </w:rPr>
        <w:t>.]</w:t>
      </w:r>
      <w:r w:rsidRPr="3F8DEA33">
        <w:rPr>
          <w:rFonts w:ascii="Calibri" w:eastAsia="Calibri" w:hAnsi="Calibri" w:cs="Calibri"/>
          <w:color w:val="000000" w:themeColor="text1"/>
        </w:rPr>
        <w:t xml:space="preserve"> </w:t>
      </w:r>
    </w:p>
    <w:p w14:paraId="7E41214E" w14:textId="536214C3" w:rsidR="00D56410" w:rsidRPr="009503F2" w:rsidRDefault="007B2769" w:rsidP="009503F2">
      <w:pPr>
        <w:pStyle w:val="ListParagraph"/>
        <w:numPr>
          <w:ilvl w:val="0"/>
          <w:numId w:val="2"/>
        </w:numPr>
        <w:spacing w:after="0" w:line="240" w:lineRule="auto"/>
        <w:rPr>
          <w:rFonts w:ascii="Calibri" w:eastAsia="Calibri" w:hAnsi="Calibri" w:cs="Calibri"/>
          <w:color w:val="000000" w:themeColor="text1"/>
        </w:rPr>
      </w:pPr>
      <w:r>
        <w:rPr>
          <w:rFonts w:ascii="Calibri" w:eastAsia="Calibri" w:hAnsi="Calibri" w:cs="Calibri"/>
          <w:color w:val="000000" w:themeColor="text1"/>
        </w:rPr>
        <w:t xml:space="preserve">Probe: </w:t>
      </w:r>
      <w:r w:rsidR="00D56410" w:rsidRPr="009503F2">
        <w:rPr>
          <w:rFonts w:ascii="Calibri" w:eastAsia="Calibri" w:hAnsi="Calibri" w:cs="Calibri"/>
          <w:color w:val="000000" w:themeColor="text1"/>
        </w:rPr>
        <w:t>“pills smell bad", "pills are too big”, “have constipation”, “discoloration”</w:t>
      </w:r>
    </w:p>
    <w:p w14:paraId="2A70F088" w14:textId="49C86D1E" w:rsidR="00D56410" w:rsidRDefault="00D56410" w:rsidP="33818141">
      <w:pPr>
        <w:spacing w:after="0" w:line="240" w:lineRule="auto"/>
        <w:rPr>
          <w:rFonts w:ascii="Calibri" w:eastAsia="Calibri" w:hAnsi="Calibri" w:cs="Calibri"/>
          <w:color w:val="000000" w:themeColor="text1"/>
        </w:rPr>
      </w:pPr>
    </w:p>
    <w:p w14:paraId="3D88A6B1" w14:textId="560A369B" w:rsidR="00D56410" w:rsidRDefault="00D56410" w:rsidP="33818141">
      <w:pPr>
        <w:spacing w:after="0" w:line="240" w:lineRule="auto"/>
        <w:rPr>
          <w:rFonts w:ascii="Calibri" w:eastAsia="Calibri" w:hAnsi="Calibri" w:cs="Calibri"/>
          <w:color w:val="000000" w:themeColor="text1"/>
        </w:rPr>
      </w:pPr>
      <w:r>
        <w:rPr>
          <w:rFonts w:ascii="Calibri" w:eastAsia="Calibri" w:hAnsi="Calibri" w:cs="Calibri"/>
          <w:color w:val="000000" w:themeColor="text1"/>
        </w:rPr>
        <w:t>1</w:t>
      </w:r>
      <w:r w:rsidR="009A06BF">
        <w:rPr>
          <w:rFonts w:ascii="Calibri" w:eastAsia="Calibri" w:hAnsi="Calibri" w:cs="Calibri"/>
          <w:color w:val="000000" w:themeColor="text1"/>
        </w:rPr>
        <w:t>3</w:t>
      </w:r>
      <w:r>
        <w:rPr>
          <w:rFonts w:ascii="Calibri" w:eastAsia="Calibri" w:hAnsi="Calibri" w:cs="Calibri"/>
          <w:color w:val="000000" w:themeColor="text1"/>
        </w:rPr>
        <w:t xml:space="preserve">b) </w:t>
      </w:r>
      <w:r w:rsidRPr="3F8DEA33">
        <w:rPr>
          <w:rFonts w:ascii="Calibri" w:eastAsia="Calibri" w:hAnsi="Calibri" w:cs="Calibri"/>
          <w:color w:val="000000" w:themeColor="text1"/>
        </w:rPr>
        <w:t>What advice do you give to pregnant women for each complaint?</w:t>
      </w:r>
    </w:p>
    <w:p w14:paraId="5B5C0510" w14:textId="77777777" w:rsidR="00D56410" w:rsidRDefault="00D56410" w:rsidP="33818141">
      <w:pPr>
        <w:spacing w:after="0" w:line="240" w:lineRule="auto"/>
        <w:rPr>
          <w:rFonts w:ascii="Calibri" w:eastAsia="Calibri" w:hAnsi="Calibri" w:cs="Calibri"/>
          <w:color w:val="000000" w:themeColor="text1"/>
        </w:rPr>
      </w:pPr>
    </w:p>
    <w:p w14:paraId="290EFE54" w14:textId="07E10BAF" w:rsidR="00D56410" w:rsidRDefault="00D56410" w:rsidP="33818141">
      <w:pPr>
        <w:spacing w:after="0" w:line="240" w:lineRule="auto"/>
        <w:rPr>
          <w:rFonts w:ascii="Calibri" w:eastAsia="Calibri" w:hAnsi="Calibri" w:cs="Calibri"/>
          <w:color w:val="000000" w:themeColor="text1"/>
        </w:rPr>
      </w:pPr>
      <w:r>
        <w:rPr>
          <w:rFonts w:ascii="Calibri" w:eastAsia="Calibri" w:hAnsi="Calibri" w:cs="Calibri"/>
          <w:color w:val="000000" w:themeColor="text1"/>
        </w:rPr>
        <w:t>1</w:t>
      </w:r>
      <w:r w:rsidR="009A06BF">
        <w:rPr>
          <w:rFonts w:ascii="Calibri" w:eastAsia="Calibri" w:hAnsi="Calibri" w:cs="Calibri"/>
          <w:color w:val="000000" w:themeColor="text1"/>
        </w:rPr>
        <w:t>3</w:t>
      </w:r>
      <w:r>
        <w:rPr>
          <w:rFonts w:ascii="Calibri" w:eastAsia="Calibri" w:hAnsi="Calibri" w:cs="Calibri"/>
          <w:color w:val="000000" w:themeColor="text1"/>
        </w:rPr>
        <w:t xml:space="preserve">c) </w:t>
      </w:r>
      <w:r w:rsidR="00397EAC" w:rsidRPr="3F8DEA33">
        <w:rPr>
          <w:rFonts w:ascii="Calibri" w:eastAsia="Calibri" w:hAnsi="Calibri" w:cs="Calibri"/>
          <w:color w:val="000000" w:themeColor="text1"/>
        </w:rPr>
        <w:t>What is your response when a pregnant woman told you that she had trouble remembering</w:t>
      </w:r>
      <w:r w:rsidR="00A976A5">
        <w:rPr>
          <w:rFonts w:ascii="Calibri" w:eastAsia="Calibri" w:hAnsi="Calibri" w:cs="Calibri"/>
          <w:color w:val="000000" w:themeColor="text1"/>
        </w:rPr>
        <w:t xml:space="preserve"> to take her prenatal supplement</w:t>
      </w:r>
      <w:r w:rsidR="00397EAC" w:rsidRPr="3F8DEA33">
        <w:rPr>
          <w:rFonts w:ascii="Calibri" w:eastAsia="Calibri" w:hAnsi="Calibri" w:cs="Calibri"/>
          <w:color w:val="000000" w:themeColor="text1"/>
        </w:rPr>
        <w:t xml:space="preserve">? </w:t>
      </w:r>
    </w:p>
    <w:p w14:paraId="758302EA" w14:textId="3E13C584" w:rsidR="00397EAC" w:rsidRDefault="00397EAC" w:rsidP="33818141">
      <w:pPr>
        <w:spacing w:after="0" w:line="240" w:lineRule="auto"/>
        <w:rPr>
          <w:rFonts w:ascii="Calibri" w:eastAsia="Calibri" w:hAnsi="Calibri" w:cs="Calibri"/>
          <w:color w:val="000000" w:themeColor="text1"/>
        </w:rPr>
      </w:pPr>
    </w:p>
    <w:p w14:paraId="178D3232" w14:textId="63173295" w:rsidR="00397EAC" w:rsidRDefault="00880D83" w:rsidP="33818141">
      <w:pPr>
        <w:spacing w:after="0" w:line="240" w:lineRule="auto"/>
        <w:rPr>
          <w:rFonts w:ascii="Calibri" w:eastAsia="Calibri" w:hAnsi="Calibri" w:cs="Calibri"/>
          <w:color w:val="000000" w:themeColor="text1"/>
        </w:rPr>
      </w:pPr>
      <w:r>
        <w:rPr>
          <w:rFonts w:ascii="Calibri" w:eastAsia="Calibri" w:hAnsi="Calibri" w:cs="Calibri"/>
          <w:color w:val="000000" w:themeColor="text1"/>
        </w:rPr>
        <w:t>1</w:t>
      </w:r>
      <w:r w:rsidR="009A06BF">
        <w:rPr>
          <w:rFonts w:ascii="Calibri" w:eastAsia="Calibri" w:hAnsi="Calibri" w:cs="Calibri"/>
          <w:color w:val="000000" w:themeColor="text1"/>
        </w:rPr>
        <w:t>4</w:t>
      </w:r>
      <w:r>
        <w:rPr>
          <w:rFonts w:ascii="Calibri" w:eastAsia="Calibri" w:hAnsi="Calibri" w:cs="Calibri"/>
          <w:color w:val="000000" w:themeColor="text1"/>
        </w:rPr>
        <w:t xml:space="preserve">) </w:t>
      </w:r>
      <w:r w:rsidRPr="3F8DEA33">
        <w:rPr>
          <w:rFonts w:ascii="Calibri" w:eastAsia="Calibri" w:hAnsi="Calibri" w:cs="Calibri"/>
          <w:color w:val="000000" w:themeColor="text1"/>
        </w:rPr>
        <w:t xml:space="preserve">What advice would you give to a new health service provider about counseling women to make the counseling more effective and help women take IFA/MMS? </w:t>
      </w:r>
    </w:p>
    <w:p w14:paraId="75B346B8" w14:textId="79ACE8B1" w:rsidR="00954082" w:rsidRDefault="00954082" w:rsidP="33818141">
      <w:pPr>
        <w:spacing w:after="0" w:line="240" w:lineRule="auto"/>
        <w:rPr>
          <w:rFonts w:ascii="Calibri" w:eastAsia="Calibri" w:hAnsi="Calibri" w:cs="Calibri"/>
          <w:color w:val="000000" w:themeColor="text1"/>
        </w:rPr>
      </w:pPr>
    </w:p>
    <w:p w14:paraId="061B5DC3" w14:textId="77777777" w:rsidR="007B2C1D" w:rsidRDefault="00925F26" w:rsidP="33818141">
      <w:pPr>
        <w:spacing w:after="0" w:line="240" w:lineRule="auto"/>
        <w:rPr>
          <w:rFonts w:ascii="Calibri" w:eastAsia="Calibri" w:hAnsi="Calibri" w:cs="Calibri"/>
          <w:color w:val="000000" w:themeColor="text1"/>
        </w:rPr>
      </w:pPr>
      <w:r>
        <w:rPr>
          <w:rFonts w:ascii="Calibri" w:eastAsia="Calibri" w:hAnsi="Calibri" w:cs="Calibri"/>
          <w:color w:val="000000" w:themeColor="text1"/>
        </w:rPr>
        <w:t>1</w:t>
      </w:r>
      <w:r w:rsidR="009A06BF">
        <w:rPr>
          <w:rFonts w:ascii="Calibri" w:eastAsia="Calibri" w:hAnsi="Calibri" w:cs="Calibri"/>
          <w:color w:val="000000" w:themeColor="text1"/>
        </w:rPr>
        <w:t>5</w:t>
      </w:r>
      <w:r>
        <w:rPr>
          <w:rFonts w:ascii="Calibri" w:eastAsia="Calibri" w:hAnsi="Calibri" w:cs="Calibri"/>
          <w:color w:val="000000" w:themeColor="text1"/>
        </w:rPr>
        <w:t xml:space="preserve">a) </w:t>
      </w:r>
      <w:r w:rsidRPr="33818141">
        <w:rPr>
          <w:rFonts w:ascii="Calibri" w:eastAsia="Calibri" w:hAnsi="Calibri" w:cs="Calibri"/>
          <w:color w:val="000000" w:themeColor="text1"/>
        </w:rPr>
        <w:t xml:space="preserve">What are effective communicating methods </w:t>
      </w:r>
      <w:r>
        <w:rPr>
          <w:rFonts w:ascii="Calibri" w:eastAsia="Calibri" w:hAnsi="Calibri" w:cs="Calibri"/>
          <w:color w:val="000000" w:themeColor="text1"/>
        </w:rPr>
        <w:t>to help</w:t>
      </w:r>
      <w:r w:rsidRPr="33818141">
        <w:rPr>
          <w:rFonts w:ascii="Calibri" w:eastAsia="Calibri" w:hAnsi="Calibri" w:cs="Calibri"/>
          <w:color w:val="000000" w:themeColor="text1"/>
        </w:rPr>
        <w:t xml:space="preserve"> pregnant women adhere to healthcare advice </w:t>
      </w:r>
      <w:r>
        <w:rPr>
          <w:rFonts w:ascii="Calibri" w:eastAsia="Calibri" w:hAnsi="Calibri" w:cs="Calibri"/>
          <w:color w:val="000000" w:themeColor="text1"/>
        </w:rPr>
        <w:t>they receive during their</w:t>
      </w:r>
      <w:r w:rsidRPr="33818141">
        <w:rPr>
          <w:rFonts w:ascii="Calibri" w:eastAsia="Calibri" w:hAnsi="Calibri" w:cs="Calibri"/>
          <w:color w:val="000000" w:themeColor="text1"/>
        </w:rPr>
        <w:t xml:space="preserve"> ANC </w:t>
      </w:r>
      <w:r>
        <w:rPr>
          <w:rFonts w:ascii="Calibri" w:eastAsia="Calibri" w:hAnsi="Calibri" w:cs="Calibri"/>
          <w:color w:val="000000" w:themeColor="text1"/>
        </w:rPr>
        <w:t>visits</w:t>
      </w:r>
      <w:r w:rsidRPr="33818141">
        <w:rPr>
          <w:rFonts w:ascii="Calibri" w:eastAsia="Calibri" w:hAnsi="Calibri" w:cs="Calibri"/>
          <w:color w:val="000000" w:themeColor="text1"/>
        </w:rPr>
        <w:t xml:space="preserve">? </w:t>
      </w:r>
    </w:p>
    <w:p w14:paraId="7967C535" w14:textId="7959B44E" w:rsidR="00954082" w:rsidRPr="007B2C1D" w:rsidRDefault="00925F26" w:rsidP="007B2C1D">
      <w:pPr>
        <w:pStyle w:val="ListParagraph"/>
        <w:numPr>
          <w:ilvl w:val="0"/>
          <w:numId w:val="2"/>
        </w:numPr>
        <w:spacing w:after="0" w:line="240" w:lineRule="auto"/>
        <w:rPr>
          <w:rFonts w:ascii="Calibri" w:eastAsia="Calibri" w:hAnsi="Calibri" w:cs="Calibri"/>
          <w:color w:val="000000" w:themeColor="text1"/>
        </w:rPr>
      </w:pPr>
      <w:r w:rsidRPr="007B2C1D">
        <w:rPr>
          <w:rFonts w:ascii="Calibri" w:eastAsia="Calibri" w:hAnsi="Calibri" w:cs="Calibri"/>
          <w:color w:val="000000" w:themeColor="text1"/>
        </w:rPr>
        <w:t>Probe with examples: radio, SMS reminder, posters, Facebook</w:t>
      </w:r>
    </w:p>
    <w:p w14:paraId="4024EF32" w14:textId="63F939D6" w:rsidR="00925F26" w:rsidRDefault="00925F26" w:rsidP="33818141">
      <w:pPr>
        <w:spacing w:after="0" w:line="240" w:lineRule="auto"/>
        <w:rPr>
          <w:rFonts w:ascii="Calibri" w:eastAsia="Calibri" w:hAnsi="Calibri" w:cs="Calibri"/>
          <w:color w:val="000000" w:themeColor="text1"/>
        </w:rPr>
      </w:pPr>
    </w:p>
    <w:p w14:paraId="6B2CBD6D" w14:textId="1E1F7FB0" w:rsidR="00925F26" w:rsidRDefault="00925F26" w:rsidP="33818141">
      <w:pPr>
        <w:spacing w:after="0" w:line="240" w:lineRule="auto"/>
        <w:rPr>
          <w:rFonts w:ascii="Calibri" w:eastAsia="Calibri" w:hAnsi="Calibri" w:cs="Calibri"/>
          <w:color w:val="000000" w:themeColor="text1"/>
        </w:rPr>
      </w:pPr>
      <w:r>
        <w:rPr>
          <w:rFonts w:ascii="Calibri" w:eastAsia="Calibri" w:hAnsi="Calibri" w:cs="Calibri"/>
          <w:color w:val="000000" w:themeColor="text1"/>
        </w:rPr>
        <w:t>1</w:t>
      </w:r>
      <w:r w:rsidR="009A06BF">
        <w:rPr>
          <w:rFonts w:ascii="Calibri" w:eastAsia="Calibri" w:hAnsi="Calibri" w:cs="Calibri"/>
          <w:color w:val="000000" w:themeColor="text1"/>
        </w:rPr>
        <w:t>5</w:t>
      </w:r>
      <w:r>
        <w:rPr>
          <w:rFonts w:ascii="Calibri" w:eastAsia="Calibri" w:hAnsi="Calibri" w:cs="Calibri"/>
          <w:color w:val="000000" w:themeColor="text1"/>
        </w:rPr>
        <w:t>b) If</w:t>
      </w:r>
      <w:r w:rsidRPr="33818141">
        <w:rPr>
          <w:rFonts w:ascii="Calibri" w:eastAsia="Calibri" w:hAnsi="Calibri" w:cs="Calibri"/>
          <w:color w:val="000000" w:themeColor="text1"/>
        </w:rPr>
        <w:t xml:space="preserve"> posters</w:t>
      </w:r>
      <w:r>
        <w:rPr>
          <w:rFonts w:ascii="Calibri" w:eastAsia="Calibri" w:hAnsi="Calibri" w:cs="Calibri"/>
          <w:color w:val="000000" w:themeColor="text1"/>
        </w:rPr>
        <w:t xml:space="preserve"> were going to be used</w:t>
      </w:r>
      <w:r w:rsidRPr="33818141">
        <w:rPr>
          <w:rFonts w:ascii="Calibri" w:eastAsia="Calibri" w:hAnsi="Calibri" w:cs="Calibri"/>
          <w:color w:val="000000" w:themeColor="text1"/>
        </w:rPr>
        <w:t>, where should we put them to make pregnant women see and adhere to the advice? Could you explain why?</w:t>
      </w:r>
    </w:p>
    <w:p w14:paraId="280A3409" w14:textId="2A7AF6F7" w:rsidR="00925F26" w:rsidRDefault="00925F26" w:rsidP="33818141">
      <w:pPr>
        <w:spacing w:after="0" w:line="240" w:lineRule="auto"/>
        <w:rPr>
          <w:rFonts w:ascii="Calibri" w:eastAsia="Calibri" w:hAnsi="Calibri" w:cs="Calibri"/>
          <w:color w:val="000000" w:themeColor="text1"/>
        </w:rPr>
      </w:pPr>
    </w:p>
    <w:p w14:paraId="4A613653" w14:textId="1F2ABF8E" w:rsidR="00925F26" w:rsidRPr="00925F26" w:rsidRDefault="00925F26" w:rsidP="33818141">
      <w:pPr>
        <w:spacing w:after="0" w:line="240" w:lineRule="auto"/>
        <w:rPr>
          <w:rFonts w:ascii="Calibri" w:eastAsia="Calibri" w:hAnsi="Calibri" w:cs="Calibri"/>
          <w:color w:val="000000" w:themeColor="text1"/>
        </w:rPr>
      </w:pPr>
      <w:r w:rsidRPr="00925F26">
        <w:rPr>
          <w:rFonts w:ascii="Calibri" w:eastAsia="Calibri" w:hAnsi="Calibri" w:cs="Calibri"/>
          <w:color w:val="000000" w:themeColor="text1"/>
        </w:rPr>
        <w:t>1</w:t>
      </w:r>
      <w:r w:rsidR="009A06BF">
        <w:rPr>
          <w:rFonts w:ascii="Calibri" w:eastAsia="Calibri" w:hAnsi="Calibri" w:cs="Calibri"/>
          <w:color w:val="000000" w:themeColor="text1"/>
        </w:rPr>
        <w:t>6</w:t>
      </w:r>
      <w:r w:rsidRPr="00925F26">
        <w:rPr>
          <w:rFonts w:ascii="Calibri" w:eastAsia="Calibri" w:hAnsi="Calibri" w:cs="Calibri"/>
          <w:color w:val="000000" w:themeColor="text1"/>
        </w:rPr>
        <w:t xml:space="preserve">) Would you like to add any </w:t>
      </w:r>
      <w:r w:rsidR="00B41978">
        <w:rPr>
          <w:rFonts w:ascii="Calibri" w:eastAsia="Calibri" w:hAnsi="Calibri" w:cs="Calibri"/>
          <w:color w:val="000000" w:themeColor="text1"/>
        </w:rPr>
        <w:t xml:space="preserve">other </w:t>
      </w:r>
      <w:r w:rsidRPr="00925F26">
        <w:rPr>
          <w:rFonts w:ascii="Calibri" w:eastAsia="Calibri" w:hAnsi="Calibri" w:cs="Calibri"/>
          <w:color w:val="000000" w:themeColor="text1"/>
        </w:rPr>
        <w:t xml:space="preserve">suggestions that can support </w:t>
      </w:r>
      <w:r w:rsidR="00B41978">
        <w:rPr>
          <w:rFonts w:ascii="Calibri" w:eastAsia="Calibri" w:hAnsi="Calibri" w:cs="Calibri"/>
          <w:color w:val="000000" w:themeColor="text1"/>
        </w:rPr>
        <w:t xml:space="preserve">midwives or other </w:t>
      </w:r>
      <w:r w:rsidRPr="00925F26">
        <w:rPr>
          <w:rFonts w:ascii="Calibri" w:eastAsia="Calibri" w:hAnsi="Calibri" w:cs="Calibri"/>
          <w:color w:val="000000" w:themeColor="text1"/>
        </w:rPr>
        <w:t xml:space="preserve">healthcare </w:t>
      </w:r>
      <w:r w:rsidR="00D65C17">
        <w:rPr>
          <w:rFonts w:ascii="Calibri" w:eastAsia="Calibri" w:hAnsi="Calibri" w:cs="Calibri"/>
          <w:color w:val="000000" w:themeColor="text1"/>
        </w:rPr>
        <w:t>workers</w:t>
      </w:r>
      <w:r w:rsidRPr="00925F26">
        <w:rPr>
          <w:rFonts w:ascii="Calibri" w:eastAsia="Calibri" w:hAnsi="Calibri" w:cs="Calibri"/>
          <w:color w:val="000000" w:themeColor="text1"/>
        </w:rPr>
        <w:t xml:space="preserve"> in </w:t>
      </w:r>
      <w:r w:rsidR="00D65C17">
        <w:rPr>
          <w:rFonts w:ascii="Calibri" w:eastAsia="Calibri" w:hAnsi="Calibri" w:cs="Calibri"/>
          <w:color w:val="000000" w:themeColor="text1"/>
        </w:rPr>
        <w:t xml:space="preserve">providing </w:t>
      </w:r>
      <w:r w:rsidRPr="00925F26">
        <w:rPr>
          <w:rFonts w:ascii="Calibri" w:eastAsia="Calibri" w:hAnsi="Calibri" w:cs="Calibri"/>
          <w:color w:val="000000" w:themeColor="text1"/>
        </w:rPr>
        <w:t>ANC services?</w:t>
      </w:r>
    </w:p>
    <w:p w14:paraId="18697076" w14:textId="77777777" w:rsidR="00925F26" w:rsidRDefault="00925F26" w:rsidP="00925F26">
      <w:pPr>
        <w:spacing w:after="0" w:line="240" w:lineRule="auto"/>
        <w:rPr>
          <w:rFonts w:ascii="Calibri" w:eastAsia="Calibri" w:hAnsi="Calibri" w:cs="Calibri"/>
          <w:color w:val="000000" w:themeColor="text1"/>
        </w:rPr>
      </w:pPr>
    </w:p>
    <w:p w14:paraId="64EA661A" w14:textId="50DF0FAE" w:rsidR="00925F26" w:rsidRDefault="00925F26" w:rsidP="00925F26">
      <w:pPr>
        <w:spacing w:after="0" w:line="240" w:lineRule="auto"/>
        <w:rPr>
          <w:rFonts w:ascii="Calibri" w:eastAsia="Calibri" w:hAnsi="Calibri" w:cs="Calibri"/>
          <w:color w:val="000000" w:themeColor="text1"/>
        </w:rPr>
      </w:pPr>
      <w:r w:rsidRPr="00C418F6">
        <w:rPr>
          <w:rFonts w:ascii="Calibri" w:eastAsia="Calibri" w:hAnsi="Calibri" w:cs="Calibri"/>
          <w:b/>
          <w:bCs/>
          <w:color w:val="000000" w:themeColor="text1"/>
        </w:rPr>
        <w:t>Closing</w:t>
      </w:r>
      <w:r w:rsidRPr="6492A314">
        <w:rPr>
          <w:rFonts w:ascii="Calibri" w:eastAsia="Calibri" w:hAnsi="Calibri" w:cs="Calibri"/>
          <w:color w:val="000000" w:themeColor="text1"/>
        </w:rPr>
        <w:t>:</w:t>
      </w:r>
    </w:p>
    <w:p w14:paraId="0F5BD3F5" w14:textId="4C7919B5" w:rsidR="00925F26" w:rsidRDefault="00925F26" w:rsidP="00925F26">
      <w:pPr>
        <w:spacing w:line="257" w:lineRule="auto"/>
        <w:rPr>
          <w:rFonts w:ascii="Calibri" w:eastAsia="Calibri" w:hAnsi="Calibri" w:cs="Calibri"/>
        </w:rPr>
      </w:pPr>
      <w:r w:rsidRPr="6492A314">
        <w:rPr>
          <w:rFonts w:ascii="Calibri" w:eastAsia="Calibri" w:hAnsi="Calibri" w:cs="Calibri"/>
        </w:rPr>
        <w:t xml:space="preserve">Thank you so much for taking the time to share your thoughts and experiences with us today. Your input will help us provide useful guidance to the Ministry of Health regarding ANC service provision and </w:t>
      </w:r>
      <w:r w:rsidR="00E54014">
        <w:rPr>
          <w:rFonts w:ascii="Calibri" w:eastAsia="Calibri" w:hAnsi="Calibri" w:cs="Calibri"/>
        </w:rPr>
        <w:t xml:space="preserve">may help </w:t>
      </w:r>
      <w:r w:rsidRPr="6492A314">
        <w:rPr>
          <w:rFonts w:ascii="Calibri" w:eastAsia="Calibri" w:hAnsi="Calibri" w:cs="Calibri"/>
        </w:rPr>
        <w:t xml:space="preserve">support the launch of the new prenatal micronutrient supplement. </w:t>
      </w:r>
    </w:p>
    <w:p w14:paraId="1DCD674F" w14:textId="6D6ED521" w:rsidR="006A6681" w:rsidRDefault="006A6681" w:rsidP="556A3A37">
      <w:pPr>
        <w:spacing w:after="0" w:line="240" w:lineRule="auto"/>
        <w:rPr>
          <w:rFonts w:ascii="Calibri" w:eastAsia="Calibri" w:hAnsi="Calibri" w:cs="Calibri"/>
          <w:color w:val="000000" w:themeColor="text1"/>
        </w:rPr>
      </w:pPr>
    </w:p>
    <w:p w14:paraId="2CAF9FEC" w14:textId="33E29571" w:rsidR="6492A314" w:rsidRDefault="6492A314" w:rsidP="6492A314">
      <w:pPr>
        <w:spacing w:after="0" w:line="240" w:lineRule="auto"/>
        <w:rPr>
          <w:rFonts w:ascii="Calibri" w:eastAsia="Calibri" w:hAnsi="Calibri" w:cs="Calibri"/>
          <w:color w:val="000000" w:themeColor="text1"/>
        </w:rPr>
      </w:pPr>
    </w:p>
    <w:sectPr w:rsidR="6492A314" w:rsidSect="006A66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87539"/>
    <w:multiLevelType w:val="hybridMultilevel"/>
    <w:tmpl w:val="68DE8D9A"/>
    <w:lvl w:ilvl="0" w:tplc="864CB3E8">
      <w:start w:val="1"/>
      <w:numFmt w:val="bullet"/>
      <w:lvlText w:val="-"/>
      <w:lvlJc w:val="left"/>
      <w:pPr>
        <w:ind w:left="720" w:hanging="360"/>
      </w:pPr>
      <w:rPr>
        <w:rFonts w:ascii="Calibri" w:eastAsia="Calibri" w:hAnsi="Calibri" w:cs="Calibri" w:hint="default"/>
        <w:color w:val="000000" w:themeColor="tex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4E5402"/>
    <w:multiLevelType w:val="hybridMultilevel"/>
    <w:tmpl w:val="936C1EBA"/>
    <w:lvl w:ilvl="0" w:tplc="EA2E7B00">
      <w:start w:val="1"/>
      <w:numFmt w:val="bullet"/>
      <w:lvlText w:val="‑"/>
      <w:lvlJc w:val="left"/>
      <w:pPr>
        <w:ind w:left="720" w:hanging="360"/>
      </w:pPr>
      <w:rPr>
        <w:rFonts w:ascii="Cambria" w:hAnsi="Cambri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DD70314"/>
    <w:multiLevelType w:val="hybridMultilevel"/>
    <w:tmpl w:val="7DC43692"/>
    <w:lvl w:ilvl="0" w:tplc="EA2E7B00">
      <w:start w:val="1"/>
      <w:numFmt w:val="bullet"/>
      <w:lvlText w:val="‑"/>
      <w:lvlJc w:val="left"/>
      <w:pPr>
        <w:ind w:left="720" w:hanging="360"/>
      </w:pPr>
      <w:rPr>
        <w:rFonts w:ascii="Cambria" w:hAnsi="Cambria"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FB95FF6"/>
    <w:multiLevelType w:val="hybridMultilevel"/>
    <w:tmpl w:val="68E6A486"/>
    <w:lvl w:ilvl="0" w:tplc="999C94C2">
      <w:start w:val="6"/>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98D3352"/>
    <w:multiLevelType w:val="hybridMultilevel"/>
    <w:tmpl w:val="0FAEF32E"/>
    <w:lvl w:ilvl="0" w:tplc="9EF0DBE8">
      <w:start w:val="6"/>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79845463">
    <w:abstractNumId w:val="2"/>
  </w:num>
  <w:num w:numId="2" w16cid:durableId="714083019">
    <w:abstractNumId w:val="4"/>
  </w:num>
  <w:num w:numId="3" w16cid:durableId="763184717">
    <w:abstractNumId w:val="3"/>
  </w:num>
  <w:num w:numId="4" w16cid:durableId="1703290041">
    <w:abstractNumId w:val="1"/>
  </w:num>
  <w:num w:numId="5" w16cid:durableId="348719989">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tzA0NDIxNDC3MDJS0lEKTi0uzszPAymwrAUAXFbYOSwAAAA="/>
  </w:docVars>
  <w:rsids>
    <w:rsidRoot w:val="00A2542C"/>
    <w:rsid w:val="00002860"/>
    <w:rsid w:val="00007002"/>
    <w:rsid w:val="000173AC"/>
    <w:rsid w:val="000210B3"/>
    <w:rsid w:val="0002360B"/>
    <w:rsid w:val="00030A01"/>
    <w:rsid w:val="00043A95"/>
    <w:rsid w:val="00062761"/>
    <w:rsid w:val="00066BF1"/>
    <w:rsid w:val="00072F50"/>
    <w:rsid w:val="00073CBD"/>
    <w:rsid w:val="00075E7E"/>
    <w:rsid w:val="00097BC8"/>
    <w:rsid w:val="000A0D99"/>
    <w:rsid w:val="000A6B0F"/>
    <w:rsid w:val="000B0BB8"/>
    <w:rsid w:val="000B47A0"/>
    <w:rsid w:val="000B7A54"/>
    <w:rsid w:val="000D4E8C"/>
    <w:rsid w:val="000D7C9E"/>
    <w:rsid w:val="000E0F63"/>
    <w:rsid w:val="000E1171"/>
    <w:rsid w:val="000F2492"/>
    <w:rsid w:val="000F414F"/>
    <w:rsid w:val="001134B4"/>
    <w:rsid w:val="00114DF3"/>
    <w:rsid w:val="00121174"/>
    <w:rsid w:val="0012440E"/>
    <w:rsid w:val="001316D9"/>
    <w:rsid w:val="00132FAB"/>
    <w:rsid w:val="001436D8"/>
    <w:rsid w:val="00166ADD"/>
    <w:rsid w:val="00172D15"/>
    <w:rsid w:val="00172FBD"/>
    <w:rsid w:val="00175252"/>
    <w:rsid w:val="001815A2"/>
    <w:rsid w:val="0018286B"/>
    <w:rsid w:val="0018593F"/>
    <w:rsid w:val="00190C4B"/>
    <w:rsid w:val="00191862"/>
    <w:rsid w:val="001A03A6"/>
    <w:rsid w:val="001B42C1"/>
    <w:rsid w:val="001E38DA"/>
    <w:rsid w:val="001E3962"/>
    <w:rsid w:val="0021040E"/>
    <w:rsid w:val="002164BA"/>
    <w:rsid w:val="00216B54"/>
    <w:rsid w:val="00233408"/>
    <w:rsid w:val="00234B17"/>
    <w:rsid w:val="00242170"/>
    <w:rsid w:val="00253528"/>
    <w:rsid w:val="002538D2"/>
    <w:rsid w:val="00262D2A"/>
    <w:rsid w:val="00263096"/>
    <w:rsid w:val="00264376"/>
    <w:rsid w:val="002703D1"/>
    <w:rsid w:val="0027104B"/>
    <w:rsid w:val="002715AA"/>
    <w:rsid w:val="00272A58"/>
    <w:rsid w:val="002767E0"/>
    <w:rsid w:val="002A04CB"/>
    <w:rsid w:val="002A232F"/>
    <w:rsid w:val="002B3092"/>
    <w:rsid w:val="002B603D"/>
    <w:rsid w:val="002B6867"/>
    <w:rsid w:val="002B7162"/>
    <w:rsid w:val="002C4065"/>
    <w:rsid w:val="002F0F9A"/>
    <w:rsid w:val="002F399C"/>
    <w:rsid w:val="002F443E"/>
    <w:rsid w:val="002F4AE0"/>
    <w:rsid w:val="003109EE"/>
    <w:rsid w:val="00313595"/>
    <w:rsid w:val="003167D7"/>
    <w:rsid w:val="00317525"/>
    <w:rsid w:val="003246C2"/>
    <w:rsid w:val="00325881"/>
    <w:rsid w:val="0033192C"/>
    <w:rsid w:val="003511A2"/>
    <w:rsid w:val="003526BE"/>
    <w:rsid w:val="00352EAF"/>
    <w:rsid w:val="0036166F"/>
    <w:rsid w:val="00372CF0"/>
    <w:rsid w:val="00374D4A"/>
    <w:rsid w:val="00374FF6"/>
    <w:rsid w:val="00377760"/>
    <w:rsid w:val="00377924"/>
    <w:rsid w:val="00382D3C"/>
    <w:rsid w:val="00383AEA"/>
    <w:rsid w:val="00397EAC"/>
    <w:rsid w:val="003B2EA5"/>
    <w:rsid w:val="003B4F49"/>
    <w:rsid w:val="003C4A01"/>
    <w:rsid w:val="003C4E67"/>
    <w:rsid w:val="003C533F"/>
    <w:rsid w:val="003C6396"/>
    <w:rsid w:val="003F0394"/>
    <w:rsid w:val="003F56B5"/>
    <w:rsid w:val="003F5A87"/>
    <w:rsid w:val="0042188F"/>
    <w:rsid w:val="004222FB"/>
    <w:rsid w:val="00423D4B"/>
    <w:rsid w:val="0042403D"/>
    <w:rsid w:val="00433D62"/>
    <w:rsid w:val="0043660B"/>
    <w:rsid w:val="00441FED"/>
    <w:rsid w:val="00450C81"/>
    <w:rsid w:val="00451B0E"/>
    <w:rsid w:val="00454DE1"/>
    <w:rsid w:val="004617D1"/>
    <w:rsid w:val="004637AD"/>
    <w:rsid w:val="00463F39"/>
    <w:rsid w:val="004700F9"/>
    <w:rsid w:val="00473D4D"/>
    <w:rsid w:val="00477DF0"/>
    <w:rsid w:val="00482C74"/>
    <w:rsid w:val="00496751"/>
    <w:rsid w:val="004A4BBA"/>
    <w:rsid w:val="004B0E6A"/>
    <w:rsid w:val="004C482F"/>
    <w:rsid w:val="004D3A02"/>
    <w:rsid w:val="004F06EC"/>
    <w:rsid w:val="004F6FFE"/>
    <w:rsid w:val="005054DA"/>
    <w:rsid w:val="005123ED"/>
    <w:rsid w:val="00513A6A"/>
    <w:rsid w:val="005223BE"/>
    <w:rsid w:val="00537525"/>
    <w:rsid w:val="00541E98"/>
    <w:rsid w:val="00544F0E"/>
    <w:rsid w:val="00564848"/>
    <w:rsid w:val="005837FA"/>
    <w:rsid w:val="00585817"/>
    <w:rsid w:val="00597A02"/>
    <w:rsid w:val="005A3D75"/>
    <w:rsid w:val="005A6D49"/>
    <w:rsid w:val="005C2D6F"/>
    <w:rsid w:val="005C4BC0"/>
    <w:rsid w:val="005E4AC3"/>
    <w:rsid w:val="005E76B7"/>
    <w:rsid w:val="00610EA2"/>
    <w:rsid w:val="00634830"/>
    <w:rsid w:val="00645CA4"/>
    <w:rsid w:val="0064699A"/>
    <w:rsid w:val="0066429E"/>
    <w:rsid w:val="006731D3"/>
    <w:rsid w:val="00673C50"/>
    <w:rsid w:val="00677EC2"/>
    <w:rsid w:val="0067F962"/>
    <w:rsid w:val="006908E3"/>
    <w:rsid w:val="0069542D"/>
    <w:rsid w:val="00696222"/>
    <w:rsid w:val="006A6681"/>
    <w:rsid w:val="006B456A"/>
    <w:rsid w:val="006B56A0"/>
    <w:rsid w:val="006C1D06"/>
    <w:rsid w:val="006C2BD1"/>
    <w:rsid w:val="006C6572"/>
    <w:rsid w:val="006DD242"/>
    <w:rsid w:val="006F5A88"/>
    <w:rsid w:val="00701BE5"/>
    <w:rsid w:val="007041FF"/>
    <w:rsid w:val="007050E0"/>
    <w:rsid w:val="00711580"/>
    <w:rsid w:val="007145A9"/>
    <w:rsid w:val="00717B4E"/>
    <w:rsid w:val="00731A8A"/>
    <w:rsid w:val="00747F80"/>
    <w:rsid w:val="00752C48"/>
    <w:rsid w:val="007535A8"/>
    <w:rsid w:val="007649CD"/>
    <w:rsid w:val="007652E9"/>
    <w:rsid w:val="00774FB2"/>
    <w:rsid w:val="00780505"/>
    <w:rsid w:val="007979FA"/>
    <w:rsid w:val="007B2769"/>
    <w:rsid w:val="007B2C1D"/>
    <w:rsid w:val="007B4E30"/>
    <w:rsid w:val="007B502F"/>
    <w:rsid w:val="007B7EB3"/>
    <w:rsid w:val="007D79E9"/>
    <w:rsid w:val="007E37FA"/>
    <w:rsid w:val="007F6496"/>
    <w:rsid w:val="00813470"/>
    <w:rsid w:val="008328F7"/>
    <w:rsid w:val="00844D37"/>
    <w:rsid w:val="008547F4"/>
    <w:rsid w:val="00861476"/>
    <w:rsid w:val="0086392D"/>
    <w:rsid w:val="00865B89"/>
    <w:rsid w:val="00867BBD"/>
    <w:rsid w:val="0087545E"/>
    <w:rsid w:val="00880D83"/>
    <w:rsid w:val="00882C83"/>
    <w:rsid w:val="00883AB7"/>
    <w:rsid w:val="00883F86"/>
    <w:rsid w:val="00887E64"/>
    <w:rsid w:val="00890A65"/>
    <w:rsid w:val="008B4AD8"/>
    <w:rsid w:val="008C05C4"/>
    <w:rsid w:val="008C1649"/>
    <w:rsid w:val="008C5462"/>
    <w:rsid w:val="008C68A8"/>
    <w:rsid w:val="008D1126"/>
    <w:rsid w:val="008F275F"/>
    <w:rsid w:val="008F350C"/>
    <w:rsid w:val="008F738D"/>
    <w:rsid w:val="009065E3"/>
    <w:rsid w:val="00910A66"/>
    <w:rsid w:val="00925F26"/>
    <w:rsid w:val="00931120"/>
    <w:rsid w:val="00935ED1"/>
    <w:rsid w:val="00942749"/>
    <w:rsid w:val="00947084"/>
    <w:rsid w:val="009503F2"/>
    <w:rsid w:val="00951A57"/>
    <w:rsid w:val="0095258C"/>
    <w:rsid w:val="00954082"/>
    <w:rsid w:val="009647B7"/>
    <w:rsid w:val="009752B3"/>
    <w:rsid w:val="00985449"/>
    <w:rsid w:val="0098614E"/>
    <w:rsid w:val="009A06BF"/>
    <w:rsid w:val="009A4634"/>
    <w:rsid w:val="009A53A9"/>
    <w:rsid w:val="009B4A6B"/>
    <w:rsid w:val="009B5F7B"/>
    <w:rsid w:val="009D0C47"/>
    <w:rsid w:val="009D56AD"/>
    <w:rsid w:val="009D7787"/>
    <w:rsid w:val="009E3D09"/>
    <w:rsid w:val="009F2071"/>
    <w:rsid w:val="009F3C38"/>
    <w:rsid w:val="00A10582"/>
    <w:rsid w:val="00A150BF"/>
    <w:rsid w:val="00A23CA5"/>
    <w:rsid w:val="00A2542C"/>
    <w:rsid w:val="00A2603B"/>
    <w:rsid w:val="00A445D8"/>
    <w:rsid w:val="00A479FD"/>
    <w:rsid w:val="00A50C37"/>
    <w:rsid w:val="00A55B1B"/>
    <w:rsid w:val="00A57145"/>
    <w:rsid w:val="00A57777"/>
    <w:rsid w:val="00A6009F"/>
    <w:rsid w:val="00A73B9A"/>
    <w:rsid w:val="00A74B81"/>
    <w:rsid w:val="00A76FCA"/>
    <w:rsid w:val="00A8788C"/>
    <w:rsid w:val="00A976A5"/>
    <w:rsid w:val="00AB6CD0"/>
    <w:rsid w:val="00AB7AC0"/>
    <w:rsid w:val="00AD2932"/>
    <w:rsid w:val="00AE5026"/>
    <w:rsid w:val="00AE672B"/>
    <w:rsid w:val="00AF5F7C"/>
    <w:rsid w:val="00B0284E"/>
    <w:rsid w:val="00B109EE"/>
    <w:rsid w:val="00B24F47"/>
    <w:rsid w:val="00B27AD9"/>
    <w:rsid w:val="00B344DE"/>
    <w:rsid w:val="00B37E8E"/>
    <w:rsid w:val="00B41978"/>
    <w:rsid w:val="00B421C9"/>
    <w:rsid w:val="00B43A40"/>
    <w:rsid w:val="00B505FA"/>
    <w:rsid w:val="00B530D4"/>
    <w:rsid w:val="00B60E91"/>
    <w:rsid w:val="00B718EE"/>
    <w:rsid w:val="00B73C67"/>
    <w:rsid w:val="00B77B24"/>
    <w:rsid w:val="00B77E4E"/>
    <w:rsid w:val="00BA2554"/>
    <w:rsid w:val="00BC674D"/>
    <w:rsid w:val="00BE35FC"/>
    <w:rsid w:val="00BF02EC"/>
    <w:rsid w:val="00BF356A"/>
    <w:rsid w:val="00C418F6"/>
    <w:rsid w:val="00C42716"/>
    <w:rsid w:val="00C515FC"/>
    <w:rsid w:val="00C72949"/>
    <w:rsid w:val="00C87DD8"/>
    <w:rsid w:val="00C9677E"/>
    <w:rsid w:val="00C969DC"/>
    <w:rsid w:val="00CA57D2"/>
    <w:rsid w:val="00CA7C15"/>
    <w:rsid w:val="00CB122D"/>
    <w:rsid w:val="00CB30CE"/>
    <w:rsid w:val="00CB450D"/>
    <w:rsid w:val="00CB7CB5"/>
    <w:rsid w:val="00CC0E43"/>
    <w:rsid w:val="00CC62CA"/>
    <w:rsid w:val="00CD405E"/>
    <w:rsid w:val="00CEE31D"/>
    <w:rsid w:val="00D064D7"/>
    <w:rsid w:val="00D11462"/>
    <w:rsid w:val="00D116F6"/>
    <w:rsid w:val="00D12F6A"/>
    <w:rsid w:val="00D225E1"/>
    <w:rsid w:val="00D25871"/>
    <w:rsid w:val="00D30148"/>
    <w:rsid w:val="00D31626"/>
    <w:rsid w:val="00D35478"/>
    <w:rsid w:val="00D42DDD"/>
    <w:rsid w:val="00D5046B"/>
    <w:rsid w:val="00D50F1E"/>
    <w:rsid w:val="00D5174D"/>
    <w:rsid w:val="00D52930"/>
    <w:rsid w:val="00D52CA4"/>
    <w:rsid w:val="00D56410"/>
    <w:rsid w:val="00D57A14"/>
    <w:rsid w:val="00D61AB0"/>
    <w:rsid w:val="00D65C17"/>
    <w:rsid w:val="00D65E47"/>
    <w:rsid w:val="00D6620F"/>
    <w:rsid w:val="00D82048"/>
    <w:rsid w:val="00D923FD"/>
    <w:rsid w:val="00DA535C"/>
    <w:rsid w:val="00DA614C"/>
    <w:rsid w:val="00DB2097"/>
    <w:rsid w:val="00DB2213"/>
    <w:rsid w:val="00DB3894"/>
    <w:rsid w:val="00DC03C4"/>
    <w:rsid w:val="00DC77B4"/>
    <w:rsid w:val="00DD2592"/>
    <w:rsid w:val="00DF2BF6"/>
    <w:rsid w:val="00DF4201"/>
    <w:rsid w:val="00DF5757"/>
    <w:rsid w:val="00DF6490"/>
    <w:rsid w:val="00E00936"/>
    <w:rsid w:val="00E02F29"/>
    <w:rsid w:val="00E03B94"/>
    <w:rsid w:val="00E10FAE"/>
    <w:rsid w:val="00E202E7"/>
    <w:rsid w:val="00E2668F"/>
    <w:rsid w:val="00E35803"/>
    <w:rsid w:val="00E46328"/>
    <w:rsid w:val="00E5080D"/>
    <w:rsid w:val="00E5394B"/>
    <w:rsid w:val="00E54014"/>
    <w:rsid w:val="00E561AF"/>
    <w:rsid w:val="00E565F3"/>
    <w:rsid w:val="00E60AAC"/>
    <w:rsid w:val="00E60F5B"/>
    <w:rsid w:val="00E71902"/>
    <w:rsid w:val="00E80DF9"/>
    <w:rsid w:val="00E90C35"/>
    <w:rsid w:val="00E91B8B"/>
    <w:rsid w:val="00EA0F2A"/>
    <w:rsid w:val="00EA1C38"/>
    <w:rsid w:val="00EA29B1"/>
    <w:rsid w:val="00EA533A"/>
    <w:rsid w:val="00EB03F0"/>
    <w:rsid w:val="00EB1D04"/>
    <w:rsid w:val="00EB4F69"/>
    <w:rsid w:val="00EB6FA2"/>
    <w:rsid w:val="00EC52DA"/>
    <w:rsid w:val="00EE21F8"/>
    <w:rsid w:val="00EE251A"/>
    <w:rsid w:val="00EE2563"/>
    <w:rsid w:val="00EE5395"/>
    <w:rsid w:val="00EE7DBC"/>
    <w:rsid w:val="00EF567E"/>
    <w:rsid w:val="00EF7102"/>
    <w:rsid w:val="00F0218B"/>
    <w:rsid w:val="00F06813"/>
    <w:rsid w:val="00F16140"/>
    <w:rsid w:val="00F2074F"/>
    <w:rsid w:val="00F25ABD"/>
    <w:rsid w:val="00F304AF"/>
    <w:rsid w:val="00F309D4"/>
    <w:rsid w:val="00F345BF"/>
    <w:rsid w:val="00F368CB"/>
    <w:rsid w:val="00F4091C"/>
    <w:rsid w:val="00F43710"/>
    <w:rsid w:val="00F54B90"/>
    <w:rsid w:val="00F56104"/>
    <w:rsid w:val="00F67E8A"/>
    <w:rsid w:val="00F7601E"/>
    <w:rsid w:val="00F76551"/>
    <w:rsid w:val="00F777D5"/>
    <w:rsid w:val="00F77B95"/>
    <w:rsid w:val="00F800F0"/>
    <w:rsid w:val="00F8034C"/>
    <w:rsid w:val="00F813D3"/>
    <w:rsid w:val="00F87586"/>
    <w:rsid w:val="00F87C75"/>
    <w:rsid w:val="00FA1B36"/>
    <w:rsid w:val="00FA4968"/>
    <w:rsid w:val="00FB4961"/>
    <w:rsid w:val="00FB53D1"/>
    <w:rsid w:val="00FB671F"/>
    <w:rsid w:val="00FC2B9C"/>
    <w:rsid w:val="00FD5A43"/>
    <w:rsid w:val="00FE3468"/>
    <w:rsid w:val="00FE7B82"/>
    <w:rsid w:val="00FF7E9E"/>
    <w:rsid w:val="011F4CDE"/>
    <w:rsid w:val="038A401D"/>
    <w:rsid w:val="0417DBC0"/>
    <w:rsid w:val="051E7B02"/>
    <w:rsid w:val="058260B9"/>
    <w:rsid w:val="06450D01"/>
    <w:rsid w:val="074FE363"/>
    <w:rsid w:val="0760C53A"/>
    <w:rsid w:val="0789D00D"/>
    <w:rsid w:val="0810CDA3"/>
    <w:rsid w:val="085CF483"/>
    <w:rsid w:val="089A966A"/>
    <w:rsid w:val="09135A93"/>
    <w:rsid w:val="09D0154A"/>
    <w:rsid w:val="0B78A7CE"/>
    <w:rsid w:val="0B948090"/>
    <w:rsid w:val="0D0558B7"/>
    <w:rsid w:val="0D2BD30A"/>
    <w:rsid w:val="0DBCE32A"/>
    <w:rsid w:val="0DF06671"/>
    <w:rsid w:val="0E838B6F"/>
    <w:rsid w:val="0E8EE718"/>
    <w:rsid w:val="0EDCBB06"/>
    <w:rsid w:val="0F2B9199"/>
    <w:rsid w:val="0F8881F5"/>
    <w:rsid w:val="1014C63D"/>
    <w:rsid w:val="10AF5291"/>
    <w:rsid w:val="10D243DD"/>
    <w:rsid w:val="10E14315"/>
    <w:rsid w:val="1109E50D"/>
    <w:rsid w:val="111AC8A3"/>
    <w:rsid w:val="1227EB91"/>
    <w:rsid w:val="1254EBE1"/>
    <w:rsid w:val="1266C9FB"/>
    <w:rsid w:val="12D65E09"/>
    <w:rsid w:val="1350910B"/>
    <w:rsid w:val="14B90266"/>
    <w:rsid w:val="1543516A"/>
    <w:rsid w:val="1593F384"/>
    <w:rsid w:val="16C62567"/>
    <w:rsid w:val="16C81592"/>
    <w:rsid w:val="16F49468"/>
    <w:rsid w:val="172DCC7D"/>
    <w:rsid w:val="17451AC6"/>
    <w:rsid w:val="175FC732"/>
    <w:rsid w:val="185EAF54"/>
    <w:rsid w:val="18690FF7"/>
    <w:rsid w:val="19163BDE"/>
    <w:rsid w:val="1917D45B"/>
    <w:rsid w:val="19808871"/>
    <w:rsid w:val="19B98DB6"/>
    <w:rsid w:val="1A1013B1"/>
    <w:rsid w:val="1A8577B9"/>
    <w:rsid w:val="1AD4B12B"/>
    <w:rsid w:val="1B1C58D2"/>
    <w:rsid w:val="1B89F6FB"/>
    <w:rsid w:val="1BB911B1"/>
    <w:rsid w:val="1C977C5C"/>
    <w:rsid w:val="1CB7B098"/>
    <w:rsid w:val="1CBFA55A"/>
    <w:rsid w:val="1CE5C82B"/>
    <w:rsid w:val="1D0D6245"/>
    <w:rsid w:val="1D17CD40"/>
    <w:rsid w:val="1D54E212"/>
    <w:rsid w:val="1D6E61DD"/>
    <w:rsid w:val="1E1846DF"/>
    <w:rsid w:val="1E7391E3"/>
    <w:rsid w:val="1EF0B273"/>
    <w:rsid w:val="20151F22"/>
    <w:rsid w:val="208C82D4"/>
    <w:rsid w:val="20FF2F56"/>
    <w:rsid w:val="21D34C7E"/>
    <w:rsid w:val="2224AF60"/>
    <w:rsid w:val="22266742"/>
    <w:rsid w:val="228ADE6F"/>
    <w:rsid w:val="22EBD3AD"/>
    <w:rsid w:val="230AA151"/>
    <w:rsid w:val="2332E3D5"/>
    <w:rsid w:val="23414DC7"/>
    <w:rsid w:val="241302BB"/>
    <w:rsid w:val="24292226"/>
    <w:rsid w:val="261AD790"/>
    <w:rsid w:val="266D7C6C"/>
    <w:rsid w:val="2680866E"/>
    <w:rsid w:val="26BE75E6"/>
    <w:rsid w:val="29DE6244"/>
    <w:rsid w:val="2A1EC90D"/>
    <w:rsid w:val="2A9552F7"/>
    <w:rsid w:val="2B69E483"/>
    <w:rsid w:val="2BB48CA4"/>
    <w:rsid w:val="2BBEC209"/>
    <w:rsid w:val="2BD3DB24"/>
    <w:rsid w:val="2C3DE29A"/>
    <w:rsid w:val="2CE2C398"/>
    <w:rsid w:val="2CE4168C"/>
    <w:rsid w:val="2D1FD765"/>
    <w:rsid w:val="2D3508C3"/>
    <w:rsid w:val="2D51DA99"/>
    <w:rsid w:val="2DA8E793"/>
    <w:rsid w:val="2DB5AFD8"/>
    <w:rsid w:val="2DC48A01"/>
    <w:rsid w:val="2E497996"/>
    <w:rsid w:val="2E74FBAA"/>
    <w:rsid w:val="2EA07946"/>
    <w:rsid w:val="2EC987CB"/>
    <w:rsid w:val="2F44B7F4"/>
    <w:rsid w:val="302DE729"/>
    <w:rsid w:val="30557ABC"/>
    <w:rsid w:val="308B205E"/>
    <w:rsid w:val="30E08855"/>
    <w:rsid w:val="32ECFDFA"/>
    <w:rsid w:val="33818141"/>
    <w:rsid w:val="33C3428B"/>
    <w:rsid w:val="33D5CC4C"/>
    <w:rsid w:val="35756060"/>
    <w:rsid w:val="35EFCFD0"/>
    <w:rsid w:val="36155099"/>
    <w:rsid w:val="362197A1"/>
    <w:rsid w:val="364653A0"/>
    <w:rsid w:val="36EF7130"/>
    <w:rsid w:val="36FEDFB8"/>
    <w:rsid w:val="3782652B"/>
    <w:rsid w:val="37F2A82D"/>
    <w:rsid w:val="38EE3B0A"/>
    <w:rsid w:val="39036B44"/>
    <w:rsid w:val="391BCE9A"/>
    <w:rsid w:val="3925CD33"/>
    <w:rsid w:val="392B15EF"/>
    <w:rsid w:val="39431AEA"/>
    <w:rsid w:val="3A243BDF"/>
    <w:rsid w:val="3ABFE20E"/>
    <w:rsid w:val="3BAA3B08"/>
    <w:rsid w:val="3CAE8784"/>
    <w:rsid w:val="3CE00E8C"/>
    <w:rsid w:val="3E11ED22"/>
    <w:rsid w:val="3E38A977"/>
    <w:rsid w:val="3E42B4EB"/>
    <w:rsid w:val="3F8DEA33"/>
    <w:rsid w:val="3FADBD83"/>
    <w:rsid w:val="404A1929"/>
    <w:rsid w:val="406A411F"/>
    <w:rsid w:val="40712549"/>
    <w:rsid w:val="408340B9"/>
    <w:rsid w:val="40FE99A5"/>
    <w:rsid w:val="41E9015D"/>
    <w:rsid w:val="41F1D609"/>
    <w:rsid w:val="423E4CF6"/>
    <w:rsid w:val="43208855"/>
    <w:rsid w:val="434CDF0B"/>
    <w:rsid w:val="434E3DCF"/>
    <w:rsid w:val="4380BF7D"/>
    <w:rsid w:val="4442C37C"/>
    <w:rsid w:val="44806558"/>
    <w:rsid w:val="44B56AB2"/>
    <w:rsid w:val="44BBF5CE"/>
    <w:rsid w:val="4515AFBC"/>
    <w:rsid w:val="45ABDD75"/>
    <w:rsid w:val="4816C45C"/>
    <w:rsid w:val="4834989B"/>
    <w:rsid w:val="48CD5898"/>
    <w:rsid w:val="4935D134"/>
    <w:rsid w:val="49E83847"/>
    <w:rsid w:val="49FD71FB"/>
    <w:rsid w:val="4A350B59"/>
    <w:rsid w:val="4A8C538E"/>
    <w:rsid w:val="4AA7F5FC"/>
    <w:rsid w:val="4BBC9F3E"/>
    <w:rsid w:val="4C414C4C"/>
    <w:rsid w:val="4C75C774"/>
    <w:rsid w:val="4C7924AD"/>
    <w:rsid w:val="4CADDF56"/>
    <w:rsid w:val="4CB1E10F"/>
    <w:rsid w:val="4D2F9BCA"/>
    <w:rsid w:val="4E0A398E"/>
    <w:rsid w:val="4E50C4AF"/>
    <w:rsid w:val="4EF706FD"/>
    <w:rsid w:val="4F409D6F"/>
    <w:rsid w:val="4F978F9E"/>
    <w:rsid w:val="4FCD62DA"/>
    <w:rsid w:val="4FF1004B"/>
    <w:rsid w:val="503E7C0B"/>
    <w:rsid w:val="504ECEAB"/>
    <w:rsid w:val="51679F34"/>
    <w:rsid w:val="5170A722"/>
    <w:rsid w:val="51B588F1"/>
    <w:rsid w:val="5203D062"/>
    <w:rsid w:val="524848E5"/>
    <w:rsid w:val="5291B4A1"/>
    <w:rsid w:val="533A0430"/>
    <w:rsid w:val="53B4FE90"/>
    <w:rsid w:val="53EA13E8"/>
    <w:rsid w:val="54011D03"/>
    <w:rsid w:val="5438C675"/>
    <w:rsid w:val="549610C9"/>
    <w:rsid w:val="55446879"/>
    <w:rsid w:val="556788AF"/>
    <w:rsid w:val="556A3A37"/>
    <w:rsid w:val="563B1057"/>
    <w:rsid w:val="5650984A"/>
    <w:rsid w:val="5677FC64"/>
    <w:rsid w:val="5736ACBE"/>
    <w:rsid w:val="57D6E0B8"/>
    <w:rsid w:val="583307B6"/>
    <w:rsid w:val="59544A22"/>
    <w:rsid w:val="59FC93BB"/>
    <w:rsid w:val="5A6A4CE4"/>
    <w:rsid w:val="5AE33C3D"/>
    <w:rsid w:val="5AF01A83"/>
    <w:rsid w:val="5B35B382"/>
    <w:rsid w:val="5BE3687D"/>
    <w:rsid w:val="5C4B7E04"/>
    <w:rsid w:val="5DC856B4"/>
    <w:rsid w:val="5DE47FB1"/>
    <w:rsid w:val="5E947AA5"/>
    <w:rsid w:val="5EED09E6"/>
    <w:rsid w:val="5F5AAB6C"/>
    <w:rsid w:val="60C375C3"/>
    <w:rsid w:val="60F67BCD"/>
    <w:rsid w:val="61430FFD"/>
    <w:rsid w:val="614920C3"/>
    <w:rsid w:val="6178F9AD"/>
    <w:rsid w:val="6249FEE1"/>
    <w:rsid w:val="633B322A"/>
    <w:rsid w:val="63598A3A"/>
    <w:rsid w:val="63A96DC9"/>
    <w:rsid w:val="63BC28DA"/>
    <w:rsid w:val="6492A314"/>
    <w:rsid w:val="64B22CE1"/>
    <w:rsid w:val="64E9303A"/>
    <w:rsid w:val="6543A194"/>
    <w:rsid w:val="65D66939"/>
    <w:rsid w:val="66673A07"/>
    <w:rsid w:val="6689D064"/>
    <w:rsid w:val="67468B1B"/>
    <w:rsid w:val="67C8DB14"/>
    <w:rsid w:val="6825A0C5"/>
    <w:rsid w:val="68A52319"/>
    <w:rsid w:val="693A4ACB"/>
    <w:rsid w:val="6964AB75"/>
    <w:rsid w:val="6AE298C0"/>
    <w:rsid w:val="6B481C2A"/>
    <w:rsid w:val="6B4B73C2"/>
    <w:rsid w:val="6B7F1DB5"/>
    <w:rsid w:val="6C00D3E1"/>
    <w:rsid w:val="6C028C96"/>
    <w:rsid w:val="6CA804CA"/>
    <w:rsid w:val="6CE74423"/>
    <w:rsid w:val="6D7B4EF6"/>
    <w:rsid w:val="6E7BB9EC"/>
    <w:rsid w:val="6ECAD67A"/>
    <w:rsid w:val="6FCB61B2"/>
    <w:rsid w:val="707E77E5"/>
    <w:rsid w:val="70B44A06"/>
    <w:rsid w:val="70F77A8D"/>
    <w:rsid w:val="71227918"/>
    <w:rsid w:val="71710DEC"/>
    <w:rsid w:val="718F3499"/>
    <w:rsid w:val="7198BC5E"/>
    <w:rsid w:val="71BD5564"/>
    <w:rsid w:val="7268F76A"/>
    <w:rsid w:val="72FD51B1"/>
    <w:rsid w:val="737429E3"/>
    <w:rsid w:val="73C58972"/>
    <w:rsid w:val="73F12962"/>
    <w:rsid w:val="74131F5E"/>
    <w:rsid w:val="747055B0"/>
    <w:rsid w:val="74DC3581"/>
    <w:rsid w:val="74E30B4E"/>
    <w:rsid w:val="75CD5428"/>
    <w:rsid w:val="7601E3FC"/>
    <w:rsid w:val="7631131A"/>
    <w:rsid w:val="7682DF6B"/>
    <w:rsid w:val="76E7978D"/>
    <w:rsid w:val="77C3B9A2"/>
    <w:rsid w:val="77D82B55"/>
    <w:rsid w:val="78D9E50E"/>
    <w:rsid w:val="79E02EF5"/>
    <w:rsid w:val="79FEAF94"/>
    <w:rsid w:val="7C1EE531"/>
    <w:rsid w:val="7C90BC5D"/>
    <w:rsid w:val="7C90F5E4"/>
    <w:rsid w:val="7CC519B9"/>
    <w:rsid w:val="7D3CC8C7"/>
    <w:rsid w:val="7DC22979"/>
    <w:rsid w:val="7E676C06"/>
    <w:rsid w:val="7E9AF91B"/>
    <w:rsid w:val="7EB12262"/>
    <w:rsid w:val="7F5685F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15B46"/>
  <w15:chartTrackingRefBased/>
  <w15:docId w15:val="{AAAE9621-B85A-436A-BC83-3E003720D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4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542C"/>
    <w:pPr>
      <w:ind w:left="720"/>
      <w:contextualSpacing/>
    </w:pPr>
  </w:style>
  <w:style w:type="character" w:customStyle="1" w:styleId="normaltextrun">
    <w:name w:val="normaltextrun"/>
    <w:basedOn w:val="DefaultParagraphFont"/>
    <w:uiPriority w:val="1"/>
    <w:rsid w:val="0760C53A"/>
  </w:style>
  <w:style w:type="character" w:customStyle="1" w:styleId="eop">
    <w:name w:val="eop"/>
    <w:basedOn w:val="DefaultParagraphFont"/>
    <w:uiPriority w:val="1"/>
    <w:rsid w:val="0760C53A"/>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71902"/>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18593F"/>
    <w:pPr>
      <w:spacing w:before="100" w:beforeAutospacing="1" w:after="100" w:afterAutospacing="1" w:line="240" w:lineRule="auto"/>
    </w:pPr>
    <w:rPr>
      <w:rFonts w:ascii="Times New Roman" w:eastAsia="Times New Roman" w:hAnsi="Times New Roman" w:cs="Times New Roman"/>
      <w:sz w:val="24"/>
      <w:szCs w:val="24"/>
      <w:lang w:eastAsia="ko-KR"/>
    </w:rPr>
  </w:style>
  <w:style w:type="paragraph" w:styleId="CommentSubject">
    <w:name w:val="annotation subject"/>
    <w:basedOn w:val="CommentText"/>
    <w:next w:val="CommentText"/>
    <w:link w:val="CommentSubjectChar"/>
    <w:uiPriority w:val="99"/>
    <w:semiHidden/>
    <w:unhideWhenUsed/>
    <w:rsid w:val="00564848"/>
    <w:rPr>
      <w:b/>
      <w:bCs/>
    </w:rPr>
  </w:style>
  <w:style w:type="character" w:customStyle="1" w:styleId="CommentSubjectChar">
    <w:name w:val="Comment Subject Char"/>
    <w:basedOn w:val="CommentTextChar"/>
    <w:link w:val="CommentSubject"/>
    <w:uiPriority w:val="99"/>
    <w:semiHidden/>
    <w:rsid w:val="00564848"/>
    <w:rPr>
      <w:b/>
      <w:bCs/>
      <w:sz w:val="20"/>
      <w:szCs w:val="20"/>
    </w:rPr>
  </w:style>
  <w:style w:type="character" w:customStyle="1" w:styleId="cf01">
    <w:name w:val="cf01"/>
    <w:basedOn w:val="DefaultParagraphFont"/>
    <w:rsid w:val="00EB1D0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f443c41-2ecc-40cd-9d8f-df5a6b599a5d">
      <Terms xmlns="http://schemas.microsoft.com/office/infopath/2007/PartnerControls"/>
    </lcf76f155ced4ddcb4097134ff3c332f>
    <TaxCatchAll xmlns="1e06e9ee-4301-4280-8168-27dd83fbe1c2" xsi:nil="true"/>
    <DocumentType xmlns="cf443c41-2ecc-40cd-9d8f-df5a6b599a5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04EA4A6832114EACE73B3171B0A840" ma:contentTypeVersion="21" ma:contentTypeDescription="Create a new document." ma:contentTypeScope="" ma:versionID="1c282c65d6ca3cba7020162a7bc6f710">
  <xsd:schema xmlns:xsd="http://www.w3.org/2001/XMLSchema" xmlns:xs="http://www.w3.org/2001/XMLSchema" xmlns:p="http://schemas.microsoft.com/office/2006/metadata/properties" xmlns:ns2="cf443c41-2ecc-40cd-9d8f-df5a6b599a5d" xmlns:ns3="1e06e9ee-4301-4280-8168-27dd83fbe1c2" targetNamespace="http://schemas.microsoft.com/office/2006/metadata/properties" ma:root="true" ma:fieldsID="49624fcacabc5958a2f0cdb2eb481f14" ns2:_="" ns3:_="">
    <xsd:import namespace="cf443c41-2ecc-40cd-9d8f-df5a6b599a5d"/>
    <xsd:import namespace="1e06e9ee-4301-4280-8168-27dd83fbe1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3:TaxCatchAll" minOccurs="0"/>
                <xsd:element ref="ns2:lcf76f155ced4ddcb4097134ff3c332f" minOccurs="0"/>
                <xsd:element ref="ns2:DocumentTyp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43c41-2ecc-40cd-9d8f-df5a6b599a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1c4d0e5-96e6-4b00-b7ef-9c0a071a6298" ma:termSetId="09814cd3-568e-fe90-9814-8d621ff8fb84" ma:anchorId="fba54fb3-c3e1-fe81-a776-ca4b69148c4d" ma:open="true" ma:isKeyword="false">
      <xsd:complexType>
        <xsd:sequence>
          <xsd:element ref="pc:Terms" minOccurs="0" maxOccurs="1"/>
        </xsd:sequence>
      </xsd:complexType>
    </xsd:element>
    <xsd:element name="DocumentType" ma:index="24" nillable="true" ma:displayName="Document Type" ma:format="Dropdown" ma:internalName="DocumentType">
      <xsd:simpleType>
        <xsd:restriction base="dms:Choice">
          <xsd:enumeration value="Choice 1"/>
          <xsd:enumeration value="Choice 2"/>
          <xsd:enumeration value="Choice 3"/>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06e9ee-4301-4280-8168-27dd83fbe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a2a883e-ee05-4d52-ac75-6404fa69428e}" ma:internalName="TaxCatchAll" ma:showField="CatchAllData" ma:web="1e06e9ee-4301-4280-8168-27dd83fbe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5218F1-95DA-4B4F-A93D-AAC947C11561}">
  <ds:schemaRefs>
    <ds:schemaRef ds:uri="http://schemas.microsoft.com/office/2006/metadata/properties"/>
    <ds:schemaRef ds:uri="http://schemas.microsoft.com/office/infopath/2007/PartnerControls"/>
    <ds:schemaRef ds:uri="5f238ad1-443b-4fe2-96e9-33ce3344dcb4"/>
    <ds:schemaRef ds:uri="50e1f26f-f129-4152-999f-f8471c8a298d"/>
  </ds:schemaRefs>
</ds:datastoreItem>
</file>

<file path=customXml/itemProps2.xml><?xml version="1.0" encoding="utf-8"?>
<ds:datastoreItem xmlns:ds="http://schemas.openxmlformats.org/officeDocument/2006/customXml" ds:itemID="{F6597620-8A2F-449C-B370-5B1BC257CFF9}"/>
</file>

<file path=customXml/itemProps3.xml><?xml version="1.0" encoding="utf-8"?>
<ds:datastoreItem xmlns:ds="http://schemas.openxmlformats.org/officeDocument/2006/customXml" ds:itemID="{F61818C7-9827-4E24-BD50-735CD5DCC6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0</Words>
  <Characters>5477</Characters>
  <Application>Microsoft Office Word</Application>
  <DocSecurity>0</DocSecurity>
  <Lines>45</Lines>
  <Paragraphs>12</Paragraphs>
  <ScaleCrop>false</ScaleCrop>
  <Company/>
  <LinksUpToDate>false</LinksUpToDate>
  <CharactersWithSpaces>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edith Jackson-deGraffenried</dc:creator>
  <cp:keywords/>
  <dc:description/>
  <cp:lastModifiedBy>Meng Sokchea</cp:lastModifiedBy>
  <cp:revision>2</cp:revision>
  <dcterms:created xsi:type="dcterms:W3CDTF">2025-09-03T08:14:00Z</dcterms:created>
  <dcterms:modified xsi:type="dcterms:W3CDTF">2025-09-03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04EA4A6832114EACE73B3171B0A840</vt:lpwstr>
  </property>
  <property fmtid="{D5CDD505-2E9C-101B-9397-08002B2CF9AE}" pid="3" name="MediaServiceImageTags">
    <vt:lpwstr/>
  </property>
</Properties>
</file>